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22E8782A"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AD44A8">
        <w:rPr>
          <w:rFonts w:asciiTheme="majorHAnsi" w:hAnsiTheme="majorHAnsi" w:cstheme="majorBidi"/>
          <w:b/>
          <w:bCs/>
          <w:noProof/>
          <w:sz w:val="28"/>
          <w:szCs w:val="28"/>
        </w:rPr>
        <w:t>WINTER</w:t>
      </w:r>
      <w:r w:rsidR="1FA7DE99" w:rsidRPr="16E0990F">
        <w:rPr>
          <w:rFonts w:asciiTheme="majorHAnsi" w:hAnsiTheme="majorHAnsi" w:cstheme="majorBidi"/>
          <w:b/>
          <w:bCs/>
          <w:noProof/>
          <w:sz w:val="28"/>
          <w:szCs w:val="28"/>
        </w:rPr>
        <w:t xml:space="preserve"> 202</w:t>
      </w:r>
      <w:r w:rsidR="00AD44A8">
        <w:rPr>
          <w:rFonts w:asciiTheme="majorHAnsi" w:hAnsiTheme="majorHAnsi" w:cstheme="majorBidi"/>
          <w:b/>
          <w:bCs/>
          <w:noProof/>
          <w:sz w:val="28"/>
          <w:szCs w:val="28"/>
        </w:rPr>
        <w:t>3</w:t>
      </w:r>
      <w:r w:rsidR="66EEFC6C" w:rsidRPr="16E0990F">
        <w:rPr>
          <w:rFonts w:asciiTheme="majorHAnsi" w:hAnsiTheme="majorHAnsi" w:cstheme="majorBidi"/>
          <w:sz w:val="28"/>
          <w:szCs w:val="28"/>
        </w:rPr>
        <w:t xml:space="preserve"> // WEEK </w:t>
      </w:r>
      <w:r w:rsidR="00850671">
        <w:rPr>
          <w:rFonts w:asciiTheme="majorHAnsi" w:hAnsiTheme="majorHAnsi" w:cstheme="majorBidi"/>
          <w:sz w:val="28"/>
          <w:szCs w:val="28"/>
        </w:rPr>
        <w:t>10</w:t>
      </w:r>
    </w:p>
    <w:p w14:paraId="366AF414" w14:textId="6E061454"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7414F5">
        <w:rPr>
          <w:rFonts w:asciiTheme="majorHAnsi" w:hAnsiTheme="majorHAnsi" w:cstheme="majorBidi"/>
          <w:sz w:val="22"/>
          <w:szCs w:val="22"/>
        </w:rPr>
        <w:t xml:space="preserve">A People of Hop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91594A">
        <w:rPr>
          <w:rFonts w:asciiTheme="majorHAnsi" w:hAnsiTheme="majorHAnsi" w:cstheme="majorBidi"/>
          <w:sz w:val="22"/>
          <w:szCs w:val="22"/>
        </w:rPr>
        <w:t>March 18-19</w:t>
      </w:r>
      <w:r w:rsidR="1BF71ACF" w:rsidRPr="1A24C6AC">
        <w:rPr>
          <w:rFonts w:asciiTheme="majorHAnsi" w:hAnsiTheme="majorHAnsi" w:cstheme="majorBidi"/>
          <w:sz w:val="22"/>
          <w:szCs w:val="22"/>
        </w:rPr>
        <w:t>, 202</w:t>
      </w:r>
      <w:r w:rsidR="00DD5E87">
        <w:rPr>
          <w:rFonts w:asciiTheme="majorHAnsi" w:hAnsiTheme="majorHAnsi" w:cstheme="majorBidi"/>
          <w:sz w:val="22"/>
          <w:szCs w:val="22"/>
        </w:rPr>
        <w:t>3</w:t>
      </w:r>
    </w:p>
    <w:p w14:paraId="255BD975" w14:textId="6AA21DEB" w:rsidR="42065EAD" w:rsidRDefault="12560545" w:rsidP="2511EF68">
      <w:pPr>
        <w:spacing w:line="276" w:lineRule="auto"/>
        <w:rPr>
          <w:rFonts w:asciiTheme="majorHAnsi" w:hAnsiTheme="majorHAnsi" w:cstheme="majorBidi"/>
          <w:sz w:val="22"/>
          <w:szCs w:val="22"/>
        </w:rPr>
      </w:pPr>
      <w:r w:rsidRPr="2511EF68">
        <w:rPr>
          <w:rFonts w:asciiTheme="majorHAnsi" w:hAnsiTheme="majorHAnsi" w:cstheme="majorBidi"/>
          <w:sz w:val="22"/>
          <w:szCs w:val="22"/>
        </w:rPr>
        <w:t xml:space="preserve">We Shall Not Be Shaken </w:t>
      </w:r>
      <w:r w:rsidR="00A00A7F" w:rsidRPr="2511EF68">
        <w:rPr>
          <w:rFonts w:asciiTheme="majorHAnsi" w:hAnsiTheme="majorHAnsi" w:cstheme="majorBidi"/>
          <w:sz w:val="22"/>
          <w:szCs w:val="22"/>
        </w:rPr>
        <w:t xml:space="preserve">// </w:t>
      </w:r>
      <w:r w:rsidR="0091594A" w:rsidRPr="2511EF68">
        <w:rPr>
          <w:rFonts w:asciiTheme="majorHAnsi" w:hAnsiTheme="majorHAnsi" w:cstheme="majorBidi"/>
          <w:sz w:val="22"/>
          <w:szCs w:val="22"/>
        </w:rPr>
        <w:t>2</w:t>
      </w:r>
      <w:r w:rsidR="00DD5E87" w:rsidRPr="2511EF68">
        <w:rPr>
          <w:rFonts w:asciiTheme="majorHAnsi" w:hAnsiTheme="majorHAnsi" w:cstheme="majorBidi"/>
          <w:sz w:val="22"/>
          <w:szCs w:val="22"/>
        </w:rPr>
        <w:t xml:space="preserve"> Thessalonians </w:t>
      </w:r>
      <w:r w:rsidR="0091594A" w:rsidRPr="2511EF68">
        <w:rPr>
          <w:rFonts w:asciiTheme="majorHAnsi" w:hAnsiTheme="majorHAnsi" w:cstheme="majorBidi"/>
          <w:sz w:val="22"/>
          <w:szCs w:val="22"/>
        </w:rPr>
        <w:t>2</w:t>
      </w:r>
      <w:r w:rsidR="00DD5E87" w:rsidRPr="2511EF68">
        <w:rPr>
          <w:rFonts w:asciiTheme="majorHAnsi" w:hAnsiTheme="majorHAnsi" w:cstheme="majorBidi"/>
          <w:sz w:val="22"/>
          <w:szCs w:val="22"/>
        </w:rPr>
        <w:t>:1</w:t>
      </w:r>
      <w:r w:rsidR="002B7D70" w:rsidRPr="2511EF68">
        <w:rPr>
          <w:rFonts w:asciiTheme="majorHAnsi" w:hAnsiTheme="majorHAnsi" w:cstheme="majorBidi"/>
          <w:sz w:val="22"/>
          <w:szCs w:val="22"/>
        </w:rPr>
        <w:t>-1</w:t>
      </w:r>
      <w:r w:rsidR="0091594A" w:rsidRPr="2511EF68">
        <w:rPr>
          <w:rFonts w:asciiTheme="majorHAnsi" w:hAnsiTheme="majorHAnsi" w:cstheme="majorBidi"/>
          <w:sz w:val="22"/>
          <w:szCs w:val="22"/>
        </w:rPr>
        <w:t>2</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7268E060" w:rsidR="00E66731" w:rsidRDefault="001D1BF0"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We live in a time when relative truth seems to </w:t>
      </w:r>
      <w:r w:rsidR="00B4631D">
        <w:rPr>
          <w:rStyle w:val="normaltextrun"/>
          <w:rFonts w:asciiTheme="majorHAnsi" w:eastAsiaTheme="majorEastAsia" w:hAnsiTheme="majorHAnsi" w:cstheme="majorBidi"/>
          <w:color w:val="090909"/>
          <w:sz w:val="22"/>
          <w:szCs w:val="22"/>
        </w:rPr>
        <w:t>have the strongest influence</w:t>
      </w:r>
      <w:r w:rsidR="00CF3D24">
        <w:rPr>
          <w:rStyle w:val="normaltextrun"/>
          <w:rFonts w:asciiTheme="majorHAnsi" w:eastAsiaTheme="majorEastAsia" w:hAnsiTheme="majorHAnsi" w:cstheme="majorBidi"/>
          <w:color w:val="090909"/>
          <w:sz w:val="22"/>
          <w:szCs w:val="22"/>
        </w:rPr>
        <w:t>. But just as Paul encouraged the Thessalonian church, we</w:t>
      </w:r>
      <w:r w:rsidR="00644454">
        <w:rPr>
          <w:rStyle w:val="normaltextrun"/>
          <w:rFonts w:asciiTheme="majorHAnsi" w:eastAsiaTheme="majorEastAsia" w:hAnsiTheme="majorHAnsi" w:cstheme="majorBidi"/>
          <w:color w:val="090909"/>
          <w:sz w:val="22"/>
          <w:szCs w:val="22"/>
        </w:rPr>
        <w:t xml:space="preserve"> are responsible to </w:t>
      </w:r>
      <w:r w:rsidR="00535E3B">
        <w:rPr>
          <w:rStyle w:val="normaltextrun"/>
          <w:rFonts w:asciiTheme="majorHAnsi" w:eastAsiaTheme="majorEastAsia" w:hAnsiTheme="majorHAnsi" w:cstheme="majorBidi"/>
          <w:color w:val="090909"/>
          <w:sz w:val="22"/>
          <w:szCs w:val="22"/>
        </w:rPr>
        <w:t>measure</w:t>
      </w:r>
      <w:r w:rsidR="00644454">
        <w:rPr>
          <w:rStyle w:val="normaltextrun"/>
          <w:rFonts w:asciiTheme="majorHAnsi" w:eastAsiaTheme="majorEastAsia" w:hAnsiTheme="majorHAnsi" w:cstheme="majorBidi"/>
          <w:color w:val="090909"/>
          <w:sz w:val="22"/>
          <w:szCs w:val="22"/>
        </w:rPr>
        <w:t xml:space="preserve"> what we hear </w:t>
      </w:r>
      <w:r w:rsidR="00535E3B">
        <w:rPr>
          <w:rStyle w:val="normaltextrun"/>
          <w:rFonts w:asciiTheme="majorHAnsi" w:eastAsiaTheme="majorEastAsia" w:hAnsiTheme="majorHAnsi" w:cstheme="majorBidi"/>
          <w:color w:val="090909"/>
          <w:sz w:val="22"/>
          <w:szCs w:val="22"/>
        </w:rPr>
        <w:t>only by</w:t>
      </w:r>
      <w:r w:rsidR="00644454">
        <w:rPr>
          <w:rStyle w:val="normaltextrun"/>
          <w:rFonts w:asciiTheme="majorHAnsi" w:eastAsiaTheme="majorEastAsia" w:hAnsiTheme="majorHAnsi" w:cstheme="majorBidi"/>
          <w:color w:val="090909"/>
          <w:sz w:val="22"/>
          <w:szCs w:val="22"/>
        </w:rPr>
        <w:t xml:space="preserve"> the</w:t>
      </w:r>
      <w:r w:rsidR="00275866">
        <w:rPr>
          <w:rStyle w:val="normaltextrun"/>
          <w:rFonts w:asciiTheme="majorHAnsi" w:eastAsiaTheme="majorEastAsia" w:hAnsiTheme="majorHAnsi" w:cstheme="majorBidi"/>
          <w:color w:val="090909"/>
          <w:sz w:val="22"/>
          <w:szCs w:val="22"/>
        </w:rPr>
        <w:t xml:space="preserve"> Truth of the Gospel</w:t>
      </w:r>
      <w:r w:rsidR="00B25D5D">
        <w:rPr>
          <w:rStyle w:val="normaltextrun"/>
          <w:rFonts w:asciiTheme="majorHAnsi" w:eastAsiaTheme="majorEastAsia" w:hAnsiTheme="majorHAnsi" w:cstheme="majorBidi"/>
          <w:color w:val="090909"/>
          <w:sz w:val="22"/>
          <w:szCs w:val="22"/>
        </w:rPr>
        <w:t xml:space="preserve"> and the character of God</w:t>
      </w:r>
      <w:r w:rsidR="00535E3B">
        <w:rPr>
          <w:rStyle w:val="normaltextrun"/>
          <w:rFonts w:asciiTheme="majorHAnsi" w:eastAsiaTheme="majorEastAsia" w:hAnsiTheme="majorHAnsi" w:cstheme="majorBidi"/>
          <w:color w:val="090909"/>
          <w:sz w:val="22"/>
          <w:szCs w:val="22"/>
        </w:rPr>
        <w:t>.</w:t>
      </w:r>
      <w:r w:rsidR="006C1833">
        <w:rPr>
          <w:rStyle w:val="normaltextrun"/>
          <w:rFonts w:asciiTheme="majorHAnsi" w:eastAsiaTheme="majorEastAsia" w:hAnsiTheme="majorHAnsi" w:cstheme="majorBidi"/>
          <w:color w:val="090909"/>
          <w:sz w:val="22"/>
          <w:szCs w:val="22"/>
        </w:rPr>
        <w:t xml:space="preserve"> </w:t>
      </w:r>
      <w:r w:rsidR="00E802AD">
        <w:rPr>
          <w:rStyle w:val="normaltextrun"/>
          <w:rFonts w:asciiTheme="majorHAnsi" w:eastAsiaTheme="majorEastAsia" w:hAnsiTheme="majorHAnsi" w:cstheme="majorBidi"/>
          <w:color w:val="090909"/>
          <w:sz w:val="22"/>
          <w:szCs w:val="22"/>
        </w:rPr>
        <w:t xml:space="preserve">As you wrap up this session of Life Group together, make it a point to encourage each other to </w:t>
      </w:r>
      <w:r w:rsidR="00DA78DA">
        <w:rPr>
          <w:rStyle w:val="normaltextrun"/>
          <w:rFonts w:asciiTheme="majorHAnsi" w:eastAsiaTheme="majorEastAsia" w:hAnsiTheme="majorHAnsi" w:cstheme="majorBidi"/>
          <w:color w:val="090909"/>
          <w:sz w:val="22"/>
          <w:szCs w:val="22"/>
        </w:rPr>
        <w:t>love and pursue the Truth.</w:t>
      </w:r>
    </w:p>
    <w:p w14:paraId="4D5BE370" w14:textId="77777777" w:rsidR="00DA2289" w:rsidRDefault="00DA2289"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F5411F7" w14:textId="77777777" w:rsidR="009C56AC" w:rsidRPr="00541419" w:rsidRDefault="009C56AC" w:rsidP="00541419">
      <w:pPr>
        <w:rPr>
          <w:rFonts w:asciiTheme="majorHAnsi" w:eastAsiaTheme="majorEastAsia" w:hAnsiTheme="majorHAnsi" w:cstheme="majorBidi"/>
          <w:b/>
          <w:bCs/>
          <w:color w:val="000000" w:themeColor="text1"/>
          <w:sz w:val="22"/>
          <w:szCs w:val="22"/>
        </w:rPr>
      </w:pPr>
    </w:p>
    <w:p w14:paraId="0B86EB6B" w14:textId="6C1D7090" w:rsidR="00812EB8" w:rsidRPr="00D87561" w:rsidRDefault="00C60C1C" w:rsidP="001138BA">
      <w:pPr>
        <w:rPr>
          <w:rFonts w:asciiTheme="majorHAnsi" w:eastAsiaTheme="majorEastAsia" w:hAnsiTheme="majorHAnsi" w:cstheme="majorHAnsi"/>
          <w:color w:val="000000" w:themeColor="text1"/>
          <w:sz w:val="20"/>
          <w:szCs w:val="20"/>
        </w:rPr>
      </w:pPr>
      <w:r>
        <w:rPr>
          <w:rFonts w:asciiTheme="majorHAnsi" w:hAnsiTheme="majorHAnsi" w:cstheme="majorHAnsi"/>
          <w:sz w:val="22"/>
          <w:szCs w:val="22"/>
        </w:rPr>
        <w:t xml:space="preserve">We’ve </w:t>
      </w:r>
      <w:r w:rsidR="00B6598B">
        <w:rPr>
          <w:rFonts w:asciiTheme="majorHAnsi" w:hAnsiTheme="majorHAnsi" w:cstheme="majorHAnsi"/>
          <w:sz w:val="22"/>
          <w:szCs w:val="22"/>
        </w:rPr>
        <w:t xml:space="preserve">heard and learned much about what it means to be </w:t>
      </w:r>
      <w:r w:rsidR="00B6598B" w:rsidRPr="00B6598B">
        <w:rPr>
          <w:rFonts w:asciiTheme="majorHAnsi" w:hAnsiTheme="majorHAnsi" w:cstheme="majorHAnsi"/>
          <w:i/>
          <w:iCs/>
          <w:sz w:val="22"/>
          <w:szCs w:val="22"/>
        </w:rPr>
        <w:t>a people of hope</w:t>
      </w:r>
      <w:r w:rsidR="00B6598B">
        <w:rPr>
          <w:rFonts w:asciiTheme="majorHAnsi" w:hAnsiTheme="majorHAnsi" w:cstheme="majorHAnsi"/>
          <w:sz w:val="22"/>
          <w:szCs w:val="22"/>
        </w:rPr>
        <w:t xml:space="preserve"> throughout this session. </w:t>
      </w:r>
      <w:r w:rsidR="001138BA" w:rsidRPr="00D87561">
        <w:rPr>
          <w:rFonts w:asciiTheme="majorHAnsi" w:hAnsiTheme="majorHAnsi" w:cstheme="majorHAnsi"/>
          <w:sz w:val="22"/>
          <w:szCs w:val="22"/>
        </w:rPr>
        <w:t>Give each person a chance</w:t>
      </w:r>
      <w:r w:rsidR="00C3765B" w:rsidRPr="00D87561">
        <w:rPr>
          <w:rFonts w:asciiTheme="majorHAnsi" w:hAnsiTheme="majorHAnsi" w:cstheme="majorHAnsi"/>
          <w:sz w:val="22"/>
          <w:szCs w:val="22"/>
        </w:rPr>
        <w:t xml:space="preserve"> to share</w:t>
      </w:r>
      <w:r w:rsidR="00ED7C81" w:rsidRPr="00D87561">
        <w:rPr>
          <w:rFonts w:asciiTheme="majorHAnsi" w:hAnsiTheme="majorHAnsi" w:cstheme="majorHAnsi"/>
          <w:sz w:val="22"/>
          <w:szCs w:val="22"/>
        </w:rPr>
        <w:t xml:space="preserve"> something </w:t>
      </w:r>
      <w:r w:rsidR="001138BA" w:rsidRPr="00D87561">
        <w:rPr>
          <w:rFonts w:asciiTheme="majorHAnsi" w:hAnsiTheme="majorHAnsi" w:cstheme="majorHAnsi"/>
          <w:sz w:val="22"/>
          <w:szCs w:val="22"/>
        </w:rPr>
        <w:t>they</w:t>
      </w:r>
      <w:r w:rsidR="00ED7C81" w:rsidRPr="00D87561">
        <w:rPr>
          <w:rFonts w:asciiTheme="majorHAnsi" w:hAnsiTheme="majorHAnsi" w:cstheme="majorHAnsi"/>
          <w:sz w:val="22"/>
          <w:szCs w:val="22"/>
        </w:rPr>
        <w:t xml:space="preserve"> are more hopeful about after going through this study in 1 &amp; 2 Thessalonians</w:t>
      </w:r>
      <w:r w:rsidR="007279E4">
        <w:rPr>
          <w:rFonts w:asciiTheme="majorHAnsi" w:hAnsiTheme="majorHAnsi" w:cstheme="majorHAnsi"/>
          <w:sz w:val="22"/>
          <w:szCs w:val="22"/>
        </w:rPr>
        <w:t>.</w:t>
      </w: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5DB0DB94" w14:textId="77777777" w:rsidR="00501398" w:rsidRDefault="00501398" w:rsidP="00FB2905">
      <w:pPr>
        <w:snapToGrid w:val="0"/>
        <w:spacing w:before="120" w:after="120" w:line="276" w:lineRule="auto"/>
        <w:rPr>
          <w:rFonts w:asciiTheme="majorHAnsi" w:hAnsiTheme="majorHAnsi" w:cstheme="majorBidi"/>
          <w:b/>
          <w:bCs/>
          <w:color w:val="034E5C"/>
          <w:sz w:val="28"/>
          <w:szCs w:val="28"/>
        </w:rPr>
      </w:pPr>
    </w:p>
    <w:p w14:paraId="3301EC7F" w14:textId="77777777" w:rsidR="00501398" w:rsidRDefault="00501398" w:rsidP="00FB2905">
      <w:pPr>
        <w:snapToGrid w:val="0"/>
        <w:spacing w:before="120" w:after="120" w:line="276" w:lineRule="auto"/>
        <w:rPr>
          <w:rFonts w:asciiTheme="majorHAnsi" w:hAnsiTheme="majorHAnsi" w:cstheme="majorBidi"/>
          <w:b/>
          <w:bCs/>
          <w:color w:val="034E5C"/>
          <w:sz w:val="28"/>
          <w:szCs w:val="28"/>
        </w:rPr>
      </w:pPr>
    </w:p>
    <w:p w14:paraId="3A05B2DC" w14:textId="77777777" w:rsidR="00501398" w:rsidRDefault="00501398" w:rsidP="00FB2905">
      <w:pPr>
        <w:snapToGrid w:val="0"/>
        <w:spacing w:before="120" w:after="120" w:line="276" w:lineRule="auto"/>
        <w:rPr>
          <w:rFonts w:asciiTheme="majorHAnsi" w:hAnsiTheme="majorHAnsi" w:cstheme="majorBidi"/>
          <w:b/>
          <w:bCs/>
          <w:color w:val="034E5C"/>
          <w:sz w:val="28"/>
          <w:szCs w:val="28"/>
        </w:rPr>
      </w:pPr>
    </w:p>
    <w:p w14:paraId="5702CD2B" w14:textId="77777777" w:rsidR="00501398" w:rsidRDefault="00501398" w:rsidP="00FB2905">
      <w:pPr>
        <w:snapToGrid w:val="0"/>
        <w:spacing w:before="120" w:after="120" w:line="276" w:lineRule="auto"/>
        <w:rPr>
          <w:rFonts w:asciiTheme="majorHAnsi" w:hAnsiTheme="majorHAnsi" w:cstheme="majorBidi"/>
          <w:b/>
          <w:bCs/>
          <w:color w:val="034E5C"/>
          <w:sz w:val="28"/>
          <w:szCs w:val="28"/>
        </w:rPr>
      </w:pPr>
    </w:p>
    <w:p w14:paraId="54C64974" w14:textId="07AB7060"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49017E3B" w14:textId="42C6E417" w:rsidR="009B6324" w:rsidRDefault="007B73C7" w:rsidP="00F4502E">
      <w:pPr>
        <w:pStyle w:val="ListParagraph"/>
        <w:numPr>
          <w:ilvl w:val="0"/>
          <w:numId w:val="29"/>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What</w:t>
      </w:r>
      <w:r w:rsidR="00FF2C70">
        <w:rPr>
          <w:rFonts w:asciiTheme="majorHAnsi" w:eastAsiaTheme="majorEastAsia" w:hAnsiTheme="majorHAnsi" w:cstheme="majorBidi"/>
          <w:sz w:val="22"/>
          <w:szCs w:val="22"/>
        </w:rPr>
        <w:t xml:space="preserve"> </w:t>
      </w:r>
      <w:r w:rsidR="004E2646">
        <w:rPr>
          <w:rFonts w:asciiTheme="majorHAnsi" w:eastAsiaTheme="majorEastAsia" w:hAnsiTheme="majorHAnsi" w:cstheme="majorBidi"/>
          <w:sz w:val="22"/>
          <w:szCs w:val="22"/>
        </w:rPr>
        <w:t xml:space="preserve">example or </w:t>
      </w:r>
      <w:r w:rsidR="00FF2C70">
        <w:rPr>
          <w:rFonts w:asciiTheme="majorHAnsi" w:eastAsiaTheme="majorEastAsia" w:hAnsiTheme="majorHAnsi" w:cstheme="majorBidi"/>
          <w:sz w:val="22"/>
          <w:szCs w:val="22"/>
        </w:rPr>
        <w:t xml:space="preserve">encouragement from the sermon </w:t>
      </w:r>
      <w:r w:rsidR="007279E4">
        <w:rPr>
          <w:rFonts w:asciiTheme="majorHAnsi" w:eastAsiaTheme="majorEastAsia" w:hAnsiTheme="majorHAnsi" w:cstheme="majorBidi"/>
          <w:sz w:val="22"/>
          <w:szCs w:val="22"/>
        </w:rPr>
        <w:t xml:space="preserve">this week </w:t>
      </w:r>
      <w:r w:rsidR="00D3010B">
        <w:rPr>
          <w:rFonts w:asciiTheme="majorHAnsi" w:eastAsiaTheme="majorEastAsia" w:hAnsiTheme="majorHAnsi" w:cstheme="majorBidi"/>
          <w:sz w:val="22"/>
          <w:szCs w:val="22"/>
        </w:rPr>
        <w:t>has stirred your thinking since you heard it?</w:t>
      </w:r>
    </w:p>
    <w:p w14:paraId="63290CA3" w14:textId="77777777" w:rsidR="004E013D" w:rsidRDefault="004E013D" w:rsidP="004E013D">
      <w:pPr>
        <w:tabs>
          <w:tab w:val="left" w:pos="720"/>
        </w:tabs>
        <w:spacing w:before="120"/>
        <w:rPr>
          <w:rFonts w:asciiTheme="majorHAnsi" w:eastAsiaTheme="majorEastAsia" w:hAnsiTheme="majorHAnsi" w:cstheme="majorBidi"/>
          <w:sz w:val="22"/>
          <w:szCs w:val="22"/>
        </w:rPr>
      </w:pPr>
    </w:p>
    <w:p w14:paraId="73929445" w14:textId="77777777" w:rsidR="00925AC5" w:rsidRPr="004E013D" w:rsidRDefault="00925AC5" w:rsidP="004E013D">
      <w:pPr>
        <w:tabs>
          <w:tab w:val="left" w:pos="720"/>
        </w:tabs>
        <w:spacing w:before="120"/>
        <w:rPr>
          <w:rFonts w:asciiTheme="majorHAnsi" w:eastAsiaTheme="majorEastAsia" w:hAnsiTheme="majorHAnsi" w:cstheme="majorBidi"/>
          <w:sz w:val="22"/>
          <w:szCs w:val="22"/>
        </w:rPr>
      </w:pPr>
    </w:p>
    <w:p w14:paraId="346F5FC3" w14:textId="0698E8A1" w:rsidR="00F4502E" w:rsidRPr="003801FD" w:rsidRDefault="0039291F" w:rsidP="00F4502E">
      <w:pPr>
        <w:pStyle w:val="ListParagraph"/>
        <w:numPr>
          <w:ilvl w:val="0"/>
          <w:numId w:val="29"/>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In writing 2 Thessalonians</w:t>
      </w:r>
      <w:r w:rsidR="00692C4D">
        <w:rPr>
          <w:rFonts w:asciiTheme="majorHAnsi" w:eastAsiaTheme="majorEastAsia" w:hAnsiTheme="majorHAnsi" w:cstheme="majorBidi"/>
          <w:sz w:val="22"/>
          <w:szCs w:val="22"/>
        </w:rPr>
        <w:t xml:space="preserve">, </w:t>
      </w:r>
      <w:r w:rsidR="00F4502E">
        <w:rPr>
          <w:rFonts w:asciiTheme="majorHAnsi" w:eastAsiaTheme="majorEastAsia" w:hAnsiTheme="majorHAnsi" w:cstheme="majorBidi"/>
          <w:sz w:val="22"/>
          <w:szCs w:val="22"/>
        </w:rPr>
        <w:t>Paul</w:t>
      </w:r>
      <w:r w:rsidR="007E5D7E">
        <w:rPr>
          <w:rFonts w:asciiTheme="majorHAnsi" w:eastAsiaTheme="majorEastAsia" w:hAnsiTheme="majorHAnsi" w:cstheme="majorBidi"/>
          <w:sz w:val="22"/>
          <w:szCs w:val="22"/>
        </w:rPr>
        <w:t xml:space="preserve"> is clearly concerned that these young believers </w:t>
      </w:r>
      <w:r w:rsidR="00225B4A">
        <w:rPr>
          <w:rFonts w:asciiTheme="majorHAnsi" w:eastAsiaTheme="majorEastAsia" w:hAnsiTheme="majorHAnsi" w:cstheme="majorBidi"/>
          <w:sz w:val="22"/>
          <w:szCs w:val="22"/>
        </w:rPr>
        <w:t>are being</w:t>
      </w:r>
      <w:r w:rsidR="007E5D7E">
        <w:rPr>
          <w:rFonts w:asciiTheme="majorHAnsi" w:eastAsiaTheme="majorEastAsia" w:hAnsiTheme="majorHAnsi" w:cstheme="majorBidi"/>
          <w:sz w:val="22"/>
          <w:szCs w:val="22"/>
        </w:rPr>
        <w:t xml:space="preserve"> deceived </w:t>
      </w:r>
      <w:r w:rsidR="00532B51">
        <w:rPr>
          <w:rFonts w:asciiTheme="majorHAnsi" w:eastAsiaTheme="majorEastAsia" w:hAnsiTheme="majorHAnsi" w:cstheme="majorBidi"/>
          <w:sz w:val="22"/>
          <w:szCs w:val="22"/>
        </w:rPr>
        <w:t xml:space="preserve">and led away from the </w:t>
      </w:r>
      <w:r w:rsidR="000233C7">
        <w:rPr>
          <w:rFonts w:asciiTheme="majorHAnsi" w:eastAsiaTheme="majorEastAsia" w:hAnsiTheme="majorHAnsi" w:cstheme="majorBidi"/>
          <w:sz w:val="22"/>
          <w:szCs w:val="22"/>
        </w:rPr>
        <w:t>truth of the gospel and the</w:t>
      </w:r>
      <w:r w:rsidR="00225B4A">
        <w:rPr>
          <w:rFonts w:asciiTheme="majorHAnsi" w:eastAsiaTheme="majorEastAsia" w:hAnsiTheme="majorHAnsi" w:cstheme="majorBidi"/>
          <w:sz w:val="22"/>
          <w:szCs w:val="22"/>
        </w:rPr>
        <w:t xml:space="preserve"> mission they were given to share it.</w:t>
      </w:r>
      <w:r w:rsidR="00532B51">
        <w:rPr>
          <w:rFonts w:asciiTheme="majorHAnsi" w:eastAsiaTheme="majorEastAsia" w:hAnsiTheme="majorHAnsi" w:cstheme="majorBidi"/>
          <w:sz w:val="22"/>
          <w:szCs w:val="22"/>
        </w:rPr>
        <w:t xml:space="preserve"> </w:t>
      </w:r>
      <w:r w:rsidR="00692C4D" w:rsidRPr="00F7386B">
        <w:rPr>
          <w:rFonts w:asciiTheme="majorHAnsi" w:eastAsiaTheme="majorEastAsia" w:hAnsiTheme="majorHAnsi" w:cstheme="majorBidi"/>
          <w:b/>
          <w:bCs/>
          <w:sz w:val="22"/>
          <w:szCs w:val="22"/>
        </w:rPr>
        <w:t xml:space="preserve">If Paul were to write a letter to </w:t>
      </w:r>
      <w:r w:rsidR="00491008" w:rsidRPr="00F7386B">
        <w:rPr>
          <w:rFonts w:asciiTheme="majorHAnsi" w:eastAsiaTheme="majorEastAsia" w:hAnsiTheme="majorHAnsi" w:cstheme="majorBidi"/>
          <w:b/>
          <w:bCs/>
          <w:sz w:val="22"/>
          <w:szCs w:val="22"/>
        </w:rPr>
        <w:t>us today, what are some deceptions and lies he might pinpoint as distracting us from the</w:t>
      </w:r>
      <w:r w:rsidR="00F7386B" w:rsidRPr="00F7386B">
        <w:rPr>
          <w:rFonts w:asciiTheme="majorHAnsi" w:eastAsiaTheme="majorEastAsia" w:hAnsiTheme="majorHAnsi" w:cstheme="majorBidi"/>
          <w:b/>
          <w:bCs/>
          <w:sz w:val="22"/>
          <w:szCs w:val="22"/>
        </w:rPr>
        <w:t xml:space="preserve"> truth?</w:t>
      </w:r>
    </w:p>
    <w:p w14:paraId="1A31C4C4" w14:textId="77777777" w:rsidR="003801FD" w:rsidRDefault="003801FD" w:rsidP="003801FD">
      <w:pPr>
        <w:pStyle w:val="ListParagraph"/>
        <w:rPr>
          <w:rFonts w:asciiTheme="majorHAnsi" w:eastAsiaTheme="majorEastAsia" w:hAnsiTheme="majorHAnsi" w:cstheme="majorBidi"/>
          <w:sz w:val="22"/>
          <w:szCs w:val="22"/>
        </w:rPr>
      </w:pPr>
    </w:p>
    <w:p w14:paraId="50581A42" w14:textId="77777777" w:rsidR="00501398" w:rsidRDefault="00501398" w:rsidP="003801FD">
      <w:pPr>
        <w:pStyle w:val="ListParagraph"/>
        <w:rPr>
          <w:rFonts w:asciiTheme="majorHAnsi" w:eastAsiaTheme="majorEastAsia" w:hAnsiTheme="majorHAnsi" w:cstheme="majorBidi"/>
          <w:sz w:val="22"/>
          <w:szCs w:val="22"/>
        </w:rPr>
      </w:pPr>
    </w:p>
    <w:p w14:paraId="5BC0D53B" w14:textId="77777777" w:rsidR="00501398" w:rsidRPr="003801FD" w:rsidRDefault="00501398" w:rsidP="003801FD">
      <w:pPr>
        <w:pStyle w:val="ListParagraph"/>
        <w:rPr>
          <w:rFonts w:asciiTheme="majorHAnsi" w:eastAsiaTheme="majorEastAsia" w:hAnsiTheme="majorHAnsi" w:cstheme="majorBidi"/>
          <w:sz w:val="22"/>
          <w:szCs w:val="22"/>
        </w:rPr>
      </w:pPr>
    </w:p>
    <w:p w14:paraId="33212914" w14:textId="7C105867" w:rsidR="003801FD" w:rsidRDefault="003801FD" w:rsidP="003801FD">
      <w:pPr>
        <w:tabs>
          <w:tab w:val="left" w:pos="720"/>
        </w:tabs>
        <w:spacing w:before="120"/>
        <w:ind w:left="720"/>
        <w:rPr>
          <w:rFonts w:asciiTheme="majorHAnsi" w:eastAsiaTheme="majorEastAsia" w:hAnsiTheme="majorHAnsi" w:cstheme="majorBidi"/>
          <w:b/>
          <w:bCs/>
          <w:sz w:val="22"/>
          <w:szCs w:val="22"/>
        </w:rPr>
      </w:pPr>
      <w:r w:rsidRPr="00666696">
        <w:rPr>
          <w:rFonts w:asciiTheme="majorHAnsi" w:eastAsiaTheme="majorEastAsia" w:hAnsiTheme="majorHAnsi" w:cstheme="majorBidi"/>
          <w:b/>
          <w:bCs/>
          <w:sz w:val="22"/>
          <w:szCs w:val="22"/>
        </w:rPr>
        <w:t>What are the biblical truths to counteract those lies</w:t>
      </w:r>
      <w:r w:rsidR="00666696" w:rsidRPr="00666696">
        <w:rPr>
          <w:rFonts w:asciiTheme="majorHAnsi" w:eastAsiaTheme="majorEastAsia" w:hAnsiTheme="majorHAnsi" w:cstheme="majorBidi"/>
          <w:b/>
          <w:bCs/>
          <w:sz w:val="22"/>
          <w:szCs w:val="22"/>
        </w:rPr>
        <w:t>?</w:t>
      </w:r>
    </w:p>
    <w:p w14:paraId="1A1C6B98" w14:textId="4F586994" w:rsidR="00666696" w:rsidRDefault="00666696" w:rsidP="003801FD">
      <w:pPr>
        <w:tabs>
          <w:tab w:val="left" w:pos="720"/>
        </w:tabs>
        <w:spacing w:before="120"/>
        <w:ind w:left="720"/>
        <w:rPr>
          <w:rFonts w:asciiTheme="majorHAnsi" w:eastAsiaTheme="majorEastAsia" w:hAnsiTheme="majorHAnsi" w:cstheme="majorBidi"/>
          <w:b/>
          <w:bCs/>
          <w:sz w:val="22"/>
          <w:szCs w:val="22"/>
        </w:rPr>
      </w:pPr>
    </w:p>
    <w:p w14:paraId="7E7946FE" w14:textId="77777777" w:rsidR="00501398" w:rsidRDefault="00501398" w:rsidP="003801FD">
      <w:pPr>
        <w:tabs>
          <w:tab w:val="left" w:pos="720"/>
        </w:tabs>
        <w:spacing w:before="120"/>
        <w:ind w:left="720"/>
        <w:rPr>
          <w:rFonts w:asciiTheme="majorHAnsi" w:eastAsiaTheme="majorEastAsia" w:hAnsiTheme="majorHAnsi" w:cstheme="majorBidi"/>
          <w:b/>
          <w:bCs/>
          <w:sz w:val="22"/>
          <w:szCs w:val="22"/>
        </w:rPr>
      </w:pPr>
    </w:p>
    <w:p w14:paraId="20A7236F" w14:textId="77777777" w:rsidR="00501398" w:rsidRDefault="00501398" w:rsidP="003801FD">
      <w:pPr>
        <w:tabs>
          <w:tab w:val="left" w:pos="720"/>
        </w:tabs>
        <w:spacing w:before="120"/>
        <w:ind w:left="720"/>
        <w:rPr>
          <w:rFonts w:asciiTheme="majorHAnsi" w:eastAsiaTheme="majorEastAsia" w:hAnsiTheme="majorHAnsi" w:cstheme="majorBidi"/>
          <w:b/>
          <w:bCs/>
          <w:sz w:val="22"/>
          <w:szCs w:val="22"/>
        </w:rPr>
      </w:pPr>
    </w:p>
    <w:p w14:paraId="37EC58F1" w14:textId="6AB3D888" w:rsidR="000D3336" w:rsidRDefault="00666696" w:rsidP="004D3BE7">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How can you </w:t>
      </w:r>
      <w:r w:rsidR="00996E17">
        <w:rPr>
          <w:rFonts w:asciiTheme="majorHAnsi" w:eastAsiaTheme="majorEastAsia" w:hAnsiTheme="majorHAnsi" w:cstheme="majorBidi"/>
          <w:b/>
          <w:bCs/>
          <w:sz w:val="22"/>
          <w:szCs w:val="22"/>
        </w:rPr>
        <w:t>support</w:t>
      </w:r>
      <w:r>
        <w:rPr>
          <w:rFonts w:asciiTheme="majorHAnsi" w:eastAsiaTheme="majorEastAsia" w:hAnsiTheme="majorHAnsi" w:cstheme="majorBidi"/>
          <w:b/>
          <w:bCs/>
          <w:sz w:val="22"/>
          <w:szCs w:val="22"/>
        </w:rPr>
        <w:t xml:space="preserve"> each other</w:t>
      </w:r>
      <w:r w:rsidR="00D62C2B">
        <w:rPr>
          <w:rFonts w:asciiTheme="majorHAnsi" w:eastAsiaTheme="majorEastAsia" w:hAnsiTheme="majorHAnsi" w:cstheme="majorBidi"/>
          <w:b/>
          <w:bCs/>
          <w:sz w:val="22"/>
          <w:szCs w:val="22"/>
        </w:rPr>
        <w:t xml:space="preserve"> to</w:t>
      </w:r>
      <w:r>
        <w:rPr>
          <w:rFonts w:asciiTheme="majorHAnsi" w:eastAsiaTheme="majorEastAsia" w:hAnsiTheme="majorHAnsi" w:cstheme="majorBidi"/>
          <w:b/>
          <w:bCs/>
          <w:sz w:val="22"/>
          <w:szCs w:val="22"/>
        </w:rPr>
        <w:t xml:space="preserve"> </w:t>
      </w:r>
      <w:r w:rsidR="00D62C2B">
        <w:rPr>
          <w:rFonts w:asciiTheme="majorHAnsi" w:eastAsiaTheme="majorEastAsia" w:hAnsiTheme="majorHAnsi" w:cstheme="majorBidi"/>
          <w:b/>
          <w:bCs/>
          <w:sz w:val="22"/>
          <w:szCs w:val="22"/>
        </w:rPr>
        <w:t>walk</w:t>
      </w:r>
      <w:r>
        <w:rPr>
          <w:rFonts w:asciiTheme="majorHAnsi" w:eastAsiaTheme="majorEastAsia" w:hAnsiTheme="majorHAnsi" w:cstheme="majorBidi"/>
          <w:b/>
          <w:bCs/>
          <w:sz w:val="22"/>
          <w:szCs w:val="22"/>
        </w:rPr>
        <w:t xml:space="preserve"> in the</w:t>
      </w:r>
      <w:r w:rsidR="00D85BA1">
        <w:rPr>
          <w:rFonts w:asciiTheme="majorHAnsi" w:eastAsiaTheme="majorEastAsia" w:hAnsiTheme="majorHAnsi" w:cstheme="majorBidi"/>
          <w:b/>
          <w:bCs/>
          <w:sz w:val="22"/>
          <w:szCs w:val="22"/>
        </w:rPr>
        <w:t xml:space="preserve"> truth and </w:t>
      </w:r>
      <w:r w:rsidR="00C04D71">
        <w:rPr>
          <w:rFonts w:asciiTheme="majorHAnsi" w:eastAsiaTheme="majorEastAsia" w:hAnsiTheme="majorHAnsi" w:cstheme="majorBidi"/>
          <w:b/>
          <w:bCs/>
          <w:sz w:val="22"/>
          <w:szCs w:val="22"/>
        </w:rPr>
        <w:t>stay</w:t>
      </w:r>
      <w:r w:rsidR="00D85BA1">
        <w:rPr>
          <w:rFonts w:asciiTheme="majorHAnsi" w:eastAsiaTheme="majorEastAsia" w:hAnsiTheme="majorHAnsi" w:cstheme="majorBidi"/>
          <w:b/>
          <w:bCs/>
          <w:sz w:val="22"/>
          <w:szCs w:val="22"/>
        </w:rPr>
        <w:t xml:space="preserve"> on mission to </w:t>
      </w:r>
      <w:r w:rsidR="00996E17">
        <w:rPr>
          <w:rFonts w:asciiTheme="majorHAnsi" w:eastAsiaTheme="majorEastAsia" w:hAnsiTheme="majorHAnsi" w:cstheme="majorBidi"/>
          <w:b/>
          <w:bCs/>
          <w:sz w:val="22"/>
          <w:szCs w:val="22"/>
        </w:rPr>
        <w:t>share the gospel with those around you?</w:t>
      </w:r>
    </w:p>
    <w:p w14:paraId="1086D5B7" w14:textId="1FC18E12" w:rsidR="00DD0019" w:rsidRDefault="00DD0019" w:rsidP="004D3BE7">
      <w:pPr>
        <w:tabs>
          <w:tab w:val="left" w:pos="720"/>
        </w:tabs>
        <w:spacing w:before="120"/>
        <w:ind w:left="720"/>
        <w:rPr>
          <w:rFonts w:asciiTheme="majorHAnsi" w:eastAsiaTheme="majorEastAsia" w:hAnsiTheme="majorHAnsi" w:cstheme="majorBidi"/>
          <w:b/>
          <w:bCs/>
          <w:sz w:val="22"/>
          <w:szCs w:val="22"/>
        </w:rPr>
      </w:pPr>
    </w:p>
    <w:p w14:paraId="744C4899" w14:textId="77777777" w:rsidR="00501398" w:rsidRDefault="00501398" w:rsidP="004D3BE7">
      <w:pPr>
        <w:tabs>
          <w:tab w:val="left" w:pos="720"/>
        </w:tabs>
        <w:spacing w:before="120"/>
        <w:ind w:left="720"/>
        <w:rPr>
          <w:rFonts w:asciiTheme="majorHAnsi" w:eastAsiaTheme="majorEastAsia" w:hAnsiTheme="majorHAnsi" w:cstheme="majorBidi"/>
          <w:b/>
          <w:bCs/>
          <w:sz w:val="22"/>
          <w:szCs w:val="22"/>
        </w:rPr>
      </w:pPr>
    </w:p>
    <w:p w14:paraId="259DAFE7" w14:textId="77777777" w:rsidR="00501398" w:rsidRDefault="00501398" w:rsidP="004D3BE7">
      <w:pPr>
        <w:tabs>
          <w:tab w:val="left" w:pos="720"/>
        </w:tabs>
        <w:spacing w:before="120"/>
        <w:ind w:left="720"/>
        <w:rPr>
          <w:rFonts w:asciiTheme="majorHAnsi" w:eastAsiaTheme="majorEastAsia" w:hAnsiTheme="majorHAnsi" w:cstheme="majorBidi"/>
          <w:b/>
          <w:bCs/>
          <w:sz w:val="22"/>
          <w:szCs w:val="22"/>
        </w:rPr>
      </w:pPr>
    </w:p>
    <w:p w14:paraId="5F74120B" w14:textId="77777777" w:rsidR="00DD0019" w:rsidRDefault="00DD0019" w:rsidP="004D3BE7">
      <w:pPr>
        <w:tabs>
          <w:tab w:val="left" w:pos="720"/>
        </w:tabs>
        <w:spacing w:before="120"/>
        <w:ind w:left="720"/>
        <w:rPr>
          <w:rFonts w:asciiTheme="majorHAnsi" w:eastAsiaTheme="majorEastAsia" w:hAnsiTheme="majorHAnsi" w:cstheme="majorBidi"/>
          <w:b/>
          <w:bCs/>
          <w:sz w:val="22"/>
          <w:szCs w:val="22"/>
        </w:rPr>
      </w:pPr>
    </w:p>
    <w:p w14:paraId="1B4946AA" w14:textId="34E4BF6F" w:rsidR="004D3BE7" w:rsidRDefault="00CE0B6F" w:rsidP="6E42641F">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6E42641F">
        <w:rPr>
          <w:rFonts w:asciiTheme="majorHAnsi" w:eastAsiaTheme="majorEastAsia" w:hAnsiTheme="majorHAnsi" w:cstheme="majorBidi"/>
          <w:sz w:val="22"/>
          <w:szCs w:val="22"/>
        </w:rPr>
        <w:t xml:space="preserve">Given that Paul spent only a few weeks teaching and grounding this </w:t>
      </w:r>
      <w:r w:rsidR="00EC43E4" w:rsidRPr="6E42641F">
        <w:rPr>
          <w:rFonts w:asciiTheme="majorHAnsi" w:eastAsiaTheme="majorEastAsia" w:hAnsiTheme="majorHAnsi" w:cstheme="majorBidi"/>
          <w:sz w:val="22"/>
          <w:szCs w:val="22"/>
        </w:rPr>
        <w:t xml:space="preserve">church in the gospel, </w:t>
      </w:r>
      <w:r w:rsidR="00EC43E4" w:rsidRPr="6E42641F">
        <w:rPr>
          <w:rFonts w:asciiTheme="majorHAnsi" w:eastAsiaTheme="majorEastAsia" w:hAnsiTheme="majorHAnsi" w:cstheme="majorBidi"/>
          <w:b/>
          <w:bCs/>
          <w:sz w:val="22"/>
          <w:szCs w:val="22"/>
        </w:rPr>
        <w:t xml:space="preserve">why do you suppose he devoted so much </w:t>
      </w:r>
      <w:r w:rsidR="00962B4A" w:rsidRPr="6E42641F">
        <w:rPr>
          <w:rFonts w:asciiTheme="majorHAnsi" w:eastAsiaTheme="majorEastAsia" w:hAnsiTheme="majorHAnsi" w:cstheme="majorBidi"/>
          <w:b/>
          <w:bCs/>
          <w:sz w:val="22"/>
          <w:szCs w:val="22"/>
        </w:rPr>
        <w:t xml:space="preserve">time </w:t>
      </w:r>
      <w:r w:rsidR="1272A18D" w:rsidRPr="6E42641F">
        <w:rPr>
          <w:rFonts w:asciiTheme="majorHAnsi" w:eastAsiaTheme="majorEastAsia" w:hAnsiTheme="majorHAnsi" w:cstheme="majorBidi"/>
          <w:b/>
          <w:bCs/>
          <w:sz w:val="22"/>
          <w:szCs w:val="22"/>
        </w:rPr>
        <w:t>reminding them that Jesus is returning and He wins</w:t>
      </w:r>
      <w:r w:rsidR="00962B4A" w:rsidRPr="6E42641F">
        <w:rPr>
          <w:rFonts w:asciiTheme="majorHAnsi" w:eastAsiaTheme="majorEastAsia" w:hAnsiTheme="majorHAnsi" w:cstheme="majorBidi"/>
          <w:b/>
          <w:bCs/>
          <w:sz w:val="22"/>
          <w:szCs w:val="22"/>
        </w:rPr>
        <w:t>?</w:t>
      </w:r>
    </w:p>
    <w:p w14:paraId="7524B1AC" w14:textId="6939700C" w:rsidR="00ED2659" w:rsidRDefault="00ED2659" w:rsidP="00ED2659">
      <w:pPr>
        <w:tabs>
          <w:tab w:val="left" w:pos="720"/>
        </w:tabs>
        <w:spacing w:before="120"/>
        <w:rPr>
          <w:rFonts w:asciiTheme="majorHAnsi" w:eastAsiaTheme="majorEastAsia" w:hAnsiTheme="majorHAnsi" w:cstheme="majorBidi"/>
          <w:b/>
          <w:bCs/>
          <w:sz w:val="22"/>
          <w:szCs w:val="22"/>
        </w:rPr>
      </w:pPr>
    </w:p>
    <w:p w14:paraId="0995375A" w14:textId="77777777" w:rsidR="00501398" w:rsidRDefault="00501398" w:rsidP="00ED2659">
      <w:pPr>
        <w:tabs>
          <w:tab w:val="left" w:pos="720"/>
        </w:tabs>
        <w:spacing w:before="120"/>
        <w:rPr>
          <w:rFonts w:asciiTheme="majorHAnsi" w:eastAsiaTheme="majorEastAsia" w:hAnsiTheme="majorHAnsi" w:cstheme="majorBidi"/>
          <w:b/>
          <w:bCs/>
          <w:sz w:val="22"/>
          <w:szCs w:val="22"/>
        </w:rPr>
      </w:pPr>
    </w:p>
    <w:p w14:paraId="110F566D" w14:textId="77777777" w:rsidR="00501398" w:rsidRDefault="00501398" w:rsidP="00ED2659">
      <w:pPr>
        <w:tabs>
          <w:tab w:val="left" w:pos="720"/>
        </w:tabs>
        <w:spacing w:before="120"/>
        <w:rPr>
          <w:rFonts w:asciiTheme="majorHAnsi" w:eastAsiaTheme="majorEastAsia" w:hAnsiTheme="majorHAnsi" w:cstheme="majorBidi"/>
          <w:b/>
          <w:bCs/>
          <w:sz w:val="22"/>
          <w:szCs w:val="22"/>
        </w:rPr>
      </w:pPr>
    </w:p>
    <w:p w14:paraId="21EE84A5" w14:textId="1BCE941B" w:rsidR="00DA551B" w:rsidRDefault="00ED2659" w:rsidP="6E42641F">
      <w:pPr>
        <w:tabs>
          <w:tab w:val="left" w:pos="720"/>
        </w:tabs>
        <w:spacing w:before="120"/>
        <w:ind w:left="720"/>
        <w:rPr>
          <w:rFonts w:asciiTheme="majorHAnsi" w:eastAsiaTheme="majorEastAsia" w:hAnsiTheme="majorHAnsi" w:cstheme="majorBidi"/>
          <w:b/>
          <w:bCs/>
          <w:sz w:val="22"/>
          <w:szCs w:val="22"/>
        </w:rPr>
      </w:pPr>
      <w:r w:rsidRPr="6E42641F">
        <w:rPr>
          <w:rFonts w:asciiTheme="majorHAnsi" w:eastAsiaTheme="majorEastAsia" w:hAnsiTheme="majorHAnsi" w:cstheme="majorBidi"/>
          <w:b/>
          <w:bCs/>
          <w:sz w:val="22"/>
          <w:szCs w:val="22"/>
        </w:rPr>
        <w:t>What did Pastor Bryan remind us</w:t>
      </w:r>
      <w:r w:rsidR="00EB653C" w:rsidRPr="6E42641F">
        <w:rPr>
          <w:rFonts w:asciiTheme="majorHAnsi" w:eastAsiaTheme="majorEastAsia" w:hAnsiTheme="majorHAnsi" w:cstheme="majorBidi"/>
          <w:b/>
          <w:bCs/>
          <w:sz w:val="22"/>
          <w:szCs w:val="22"/>
        </w:rPr>
        <w:t xml:space="preserve"> </w:t>
      </w:r>
      <w:r w:rsidR="7AA8922F" w:rsidRPr="6E42641F">
        <w:rPr>
          <w:rFonts w:asciiTheme="majorHAnsi" w:eastAsiaTheme="majorEastAsia" w:hAnsiTheme="majorHAnsi" w:cstheme="majorBidi"/>
          <w:b/>
          <w:bCs/>
          <w:sz w:val="22"/>
          <w:szCs w:val="22"/>
        </w:rPr>
        <w:t xml:space="preserve">of </w:t>
      </w:r>
      <w:r w:rsidR="2749E344" w:rsidRPr="6E42641F">
        <w:rPr>
          <w:rFonts w:asciiTheme="majorHAnsi" w:eastAsiaTheme="majorEastAsia" w:hAnsiTheme="majorHAnsi" w:cstheme="majorBidi"/>
          <w:b/>
          <w:bCs/>
          <w:sz w:val="22"/>
          <w:szCs w:val="22"/>
        </w:rPr>
        <w:t>concerning</w:t>
      </w:r>
      <w:r w:rsidR="38515251" w:rsidRPr="6E42641F">
        <w:rPr>
          <w:rFonts w:asciiTheme="majorHAnsi" w:eastAsiaTheme="majorEastAsia" w:hAnsiTheme="majorHAnsi" w:cstheme="majorBidi"/>
          <w:b/>
          <w:bCs/>
          <w:sz w:val="22"/>
          <w:szCs w:val="22"/>
        </w:rPr>
        <w:t xml:space="preserve"> the importance of Jesus’s return for living today</w:t>
      </w:r>
      <w:r w:rsidR="00EB653C" w:rsidRPr="6E42641F">
        <w:rPr>
          <w:rFonts w:asciiTheme="majorHAnsi" w:eastAsiaTheme="majorEastAsia" w:hAnsiTheme="majorHAnsi" w:cstheme="majorBidi"/>
          <w:b/>
          <w:bCs/>
          <w:sz w:val="22"/>
          <w:szCs w:val="22"/>
        </w:rPr>
        <w:t>?</w:t>
      </w:r>
    </w:p>
    <w:p w14:paraId="233932EE" w14:textId="42F6063A" w:rsidR="00E30896" w:rsidRDefault="00E30896" w:rsidP="00E30896">
      <w:pPr>
        <w:tabs>
          <w:tab w:val="left" w:pos="720"/>
        </w:tabs>
        <w:spacing w:before="120"/>
        <w:ind w:left="720"/>
        <w:rPr>
          <w:rFonts w:asciiTheme="majorHAnsi" w:eastAsiaTheme="majorEastAsia" w:hAnsiTheme="majorHAnsi" w:cstheme="majorBidi"/>
          <w:b/>
          <w:bCs/>
          <w:sz w:val="22"/>
          <w:szCs w:val="22"/>
        </w:rPr>
      </w:pPr>
    </w:p>
    <w:p w14:paraId="2491A00D" w14:textId="77777777" w:rsidR="00501398" w:rsidRDefault="00501398" w:rsidP="00E30896">
      <w:pPr>
        <w:tabs>
          <w:tab w:val="left" w:pos="720"/>
        </w:tabs>
        <w:spacing w:before="120"/>
        <w:ind w:left="720"/>
        <w:rPr>
          <w:rFonts w:asciiTheme="majorHAnsi" w:eastAsiaTheme="majorEastAsia" w:hAnsiTheme="majorHAnsi" w:cstheme="majorBidi"/>
          <w:b/>
          <w:bCs/>
          <w:sz w:val="22"/>
          <w:szCs w:val="22"/>
        </w:rPr>
      </w:pPr>
    </w:p>
    <w:p w14:paraId="3978168C" w14:textId="77777777" w:rsidR="00501398" w:rsidRDefault="00501398" w:rsidP="00E30896">
      <w:pPr>
        <w:tabs>
          <w:tab w:val="left" w:pos="720"/>
        </w:tabs>
        <w:spacing w:before="120"/>
        <w:ind w:left="720"/>
        <w:rPr>
          <w:rFonts w:asciiTheme="majorHAnsi" w:eastAsiaTheme="majorEastAsia" w:hAnsiTheme="majorHAnsi" w:cstheme="majorBidi"/>
          <w:b/>
          <w:bCs/>
          <w:sz w:val="22"/>
          <w:szCs w:val="22"/>
        </w:rPr>
      </w:pPr>
    </w:p>
    <w:p w14:paraId="7359AC3E" w14:textId="77777777" w:rsidR="00E30896" w:rsidRPr="00E30896" w:rsidRDefault="00E30896" w:rsidP="00E30896">
      <w:pPr>
        <w:tabs>
          <w:tab w:val="left" w:pos="720"/>
        </w:tabs>
        <w:spacing w:before="120"/>
        <w:ind w:left="720"/>
        <w:rPr>
          <w:rFonts w:asciiTheme="majorHAnsi" w:eastAsiaTheme="majorEastAsia" w:hAnsiTheme="majorHAnsi" w:cstheme="majorBidi"/>
          <w:b/>
          <w:bCs/>
          <w:sz w:val="22"/>
          <w:szCs w:val="22"/>
        </w:rPr>
      </w:pPr>
    </w:p>
    <w:p w14:paraId="5DB4E971" w14:textId="5928AF1B" w:rsidR="00ED0574" w:rsidRDefault="008F428D" w:rsidP="00156EED">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9F79DB">
        <w:rPr>
          <w:rFonts w:asciiTheme="majorHAnsi" w:eastAsiaTheme="majorEastAsia" w:hAnsiTheme="majorHAnsi" w:cstheme="majorBidi"/>
          <w:sz w:val="22"/>
          <w:szCs w:val="22"/>
        </w:rPr>
        <w:t>Consider how you responded recently to a news report or theory about</w:t>
      </w:r>
      <w:r w:rsidR="009F79DB" w:rsidRPr="009F79DB">
        <w:rPr>
          <w:rFonts w:asciiTheme="majorHAnsi" w:eastAsiaTheme="majorEastAsia" w:hAnsiTheme="majorHAnsi" w:cstheme="majorBidi"/>
          <w:sz w:val="22"/>
          <w:szCs w:val="22"/>
        </w:rPr>
        <w:t xml:space="preserve"> our uncertain future</w:t>
      </w:r>
      <w:r w:rsidR="00766570">
        <w:rPr>
          <w:rFonts w:asciiTheme="majorHAnsi" w:eastAsiaTheme="majorEastAsia" w:hAnsiTheme="majorHAnsi" w:cstheme="majorBidi"/>
          <w:sz w:val="22"/>
          <w:szCs w:val="22"/>
        </w:rPr>
        <w:t xml:space="preserve"> (culturally, politically, financially)</w:t>
      </w:r>
      <w:r w:rsidR="009F79DB" w:rsidRPr="009F79DB">
        <w:rPr>
          <w:rFonts w:asciiTheme="majorHAnsi" w:eastAsiaTheme="majorEastAsia" w:hAnsiTheme="majorHAnsi" w:cstheme="majorBidi"/>
          <w:sz w:val="22"/>
          <w:szCs w:val="22"/>
        </w:rPr>
        <w:t>.</w:t>
      </w:r>
      <w:r w:rsidR="009F79DB">
        <w:rPr>
          <w:rFonts w:asciiTheme="majorHAnsi" w:eastAsiaTheme="majorEastAsia" w:hAnsiTheme="majorHAnsi" w:cstheme="majorBidi"/>
          <w:b/>
          <w:bCs/>
          <w:sz w:val="22"/>
          <w:szCs w:val="22"/>
        </w:rPr>
        <w:t xml:space="preserve"> </w:t>
      </w:r>
      <w:r w:rsidR="00ED0574">
        <w:rPr>
          <w:rFonts w:asciiTheme="majorHAnsi" w:eastAsiaTheme="majorEastAsia" w:hAnsiTheme="majorHAnsi" w:cstheme="majorBidi"/>
          <w:b/>
          <w:bCs/>
          <w:sz w:val="22"/>
          <w:szCs w:val="22"/>
        </w:rPr>
        <w:t>Share your response, if you’re willing.</w:t>
      </w:r>
    </w:p>
    <w:p w14:paraId="0C178861" w14:textId="5BE69E4B" w:rsidR="00ED0574" w:rsidRDefault="00ED0574" w:rsidP="00ED0574">
      <w:pPr>
        <w:pStyle w:val="ListParagraph"/>
        <w:tabs>
          <w:tab w:val="left" w:pos="720"/>
        </w:tabs>
        <w:spacing w:before="120"/>
        <w:rPr>
          <w:rFonts w:asciiTheme="majorHAnsi" w:eastAsiaTheme="majorEastAsia" w:hAnsiTheme="majorHAnsi" w:cstheme="majorBidi"/>
          <w:b/>
          <w:bCs/>
          <w:sz w:val="22"/>
          <w:szCs w:val="22"/>
        </w:rPr>
      </w:pPr>
    </w:p>
    <w:p w14:paraId="2DD5A12D" w14:textId="77777777" w:rsidR="00501398" w:rsidRDefault="00501398" w:rsidP="00ED0574">
      <w:pPr>
        <w:pStyle w:val="ListParagraph"/>
        <w:tabs>
          <w:tab w:val="left" w:pos="720"/>
        </w:tabs>
        <w:spacing w:before="120"/>
        <w:rPr>
          <w:rFonts w:asciiTheme="majorHAnsi" w:eastAsiaTheme="majorEastAsia" w:hAnsiTheme="majorHAnsi" w:cstheme="majorBidi"/>
          <w:b/>
          <w:bCs/>
          <w:sz w:val="22"/>
          <w:szCs w:val="22"/>
        </w:rPr>
      </w:pPr>
    </w:p>
    <w:p w14:paraId="7F614425" w14:textId="5B642921" w:rsidR="00462F34" w:rsidRDefault="00462F34" w:rsidP="00ED0574">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As you consider your response, what does it say about </w:t>
      </w:r>
      <w:r w:rsidR="002E5B16">
        <w:rPr>
          <w:rFonts w:asciiTheme="majorHAnsi" w:eastAsiaTheme="majorEastAsia" w:hAnsiTheme="majorHAnsi" w:cstheme="majorBidi"/>
          <w:b/>
          <w:bCs/>
          <w:sz w:val="22"/>
          <w:szCs w:val="22"/>
        </w:rPr>
        <w:t>your belief that God is still in control?</w:t>
      </w:r>
    </w:p>
    <w:p w14:paraId="5132D944" w14:textId="26C5DD99" w:rsidR="000F0650" w:rsidRDefault="000F0650" w:rsidP="00ED0574">
      <w:pPr>
        <w:pStyle w:val="ListParagraph"/>
        <w:tabs>
          <w:tab w:val="left" w:pos="720"/>
        </w:tabs>
        <w:spacing w:before="120"/>
        <w:rPr>
          <w:rFonts w:asciiTheme="majorHAnsi" w:eastAsiaTheme="majorEastAsia" w:hAnsiTheme="majorHAnsi" w:cstheme="majorBidi"/>
          <w:b/>
          <w:bCs/>
          <w:sz w:val="22"/>
          <w:szCs w:val="22"/>
        </w:rPr>
      </w:pPr>
    </w:p>
    <w:p w14:paraId="4E08A478" w14:textId="77777777" w:rsidR="00501398" w:rsidRDefault="00501398" w:rsidP="00ED0574">
      <w:pPr>
        <w:pStyle w:val="ListParagraph"/>
        <w:tabs>
          <w:tab w:val="left" w:pos="720"/>
        </w:tabs>
        <w:spacing w:before="120"/>
        <w:rPr>
          <w:rFonts w:asciiTheme="majorHAnsi" w:eastAsiaTheme="majorEastAsia" w:hAnsiTheme="majorHAnsi" w:cstheme="majorBidi"/>
          <w:b/>
          <w:bCs/>
          <w:sz w:val="22"/>
          <w:szCs w:val="22"/>
        </w:rPr>
      </w:pPr>
    </w:p>
    <w:p w14:paraId="1EB340E4" w14:textId="57369DA7" w:rsidR="00EC0D59" w:rsidRDefault="00850F02" w:rsidP="00EC0D59">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In general, w</w:t>
      </w:r>
      <w:r w:rsidR="00777041">
        <w:rPr>
          <w:rFonts w:asciiTheme="majorHAnsi" w:eastAsiaTheme="majorEastAsia" w:hAnsiTheme="majorHAnsi" w:cstheme="majorBidi"/>
          <w:b/>
          <w:bCs/>
          <w:sz w:val="22"/>
          <w:szCs w:val="22"/>
        </w:rPr>
        <w:t>hen you face times of crisis, what value system</w:t>
      </w:r>
      <w:r w:rsidR="007E69A4">
        <w:rPr>
          <w:rFonts w:asciiTheme="majorHAnsi" w:eastAsiaTheme="majorEastAsia" w:hAnsiTheme="majorHAnsi" w:cstheme="majorBidi"/>
          <w:b/>
          <w:bCs/>
          <w:sz w:val="22"/>
          <w:szCs w:val="22"/>
        </w:rPr>
        <w:t xml:space="preserve"> rises to the surface in the way you respond?</w:t>
      </w:r>
    </w:p>
    <w:p w14:paraId="24800070" w14:textId="77777777" w:rsidR="00EC0D59" w:rsidRDefault="00EC0D59" w:rsidP="00EC0D59">
      <w:pPr>
        <w:pStyle w:val="ListParagraph"/>
        <w:tabs>
          <w:tab w:val="left" w:pos="720"/>
        </w:tabs>
        <w:spacing w:before="120"/>
        <w:rPr>
          <w:rFonts w:asciiTheme="majorHAnsi" w:eastAsiaTheme="majorEastAsia" w:hAnsiTheme="majorHAnsi" w:cstheme="majorBidi"/>
          <w:b/>
          <w:bCs/>
          <w:sz w:val="22"/>
          <w:szCs w:val="22"/>
        </w:rPr>
      </w:pPr>
    </w:p>
    <w:p w14:paraId="28052134" w14:textId="77777777" w:rsidR="00501398" w:rsidRDefault="00501398" w:rsidP="00EC0D59">
      <w:pPr>
        <w:pStyle w:val="ListParagraph"/>
        <w:tabs>
          <w:tab w:val="left" w:pos="720"/>
        </w:tabs>
        <w:spacing w:before="120"/>
        <w:rPr>
          <w:rFonts w:asciiTheme="majorHAnsi" w:eastAsiaTheme="majorEastAsia" w:hAnsiTheme="majorHAnsi" w:cstheme="majorBidi"/>
          <w:b/>
          <w:bCs/>
          <w:sz w:val="22"/>
          <w:szCs w:val="22"/>
        </w:rPr>
      </w:pPr>
    </w:p>
    <w:p w14:paraId="25A05F97" w14:textId="77777777" w:rsidR="00501398" w:rsidRDefault="00501398" w:rsidP="00EC0D59">
      <w:pPr>
        <w:pStyle w:val="ListParagraph"/>
        <w:tabs>
          <w:tab w:val="left" w:pos="720"/>
        </w:tabs>
        <w:spacing w:before="120"/>
        <w:rPr>
          <w:rFonts w:asciiTheme="majorHAnsi" w:eastAsiaTheme="majorEastAsia" w:hAnsiTheme="majorHAnsi" w:cstheme="majorBidi"/>
          <w:b/>
          <w:bCs/>
          <w:sz w:val="22"/>
          <w:szCs w:val="22"/>
        </w:rPr>
      </w:pPr>
    </w:p>
    <w:p w14:paraId="0AD302C2" w14:textId="77777777" w:rsidR="00501398" w:rsidRDefault="00501398" w:rsidP="00EC0D59">
      <w:pPr>
        <w:pStyle w:val="ListParagraph"/>
        <w:tabs>
          <w:tab w:val="left" w:pos="720"/>
        </w:tabs>
        <w:spacing w:before="120"/>
        <w:rPr>
          <w:rFonts w:asciiTheme="majorHAnsi" w:eastAsiaTheme="majorEastAsia" w:hAnsiTheme="majorHAnsi" w:cstheme="majorBidi"/>
          <w:b/>
          <w:bCs/>
          <w:sz w:val="22"/>
          <w:szCs w:val="22"/>
        </w:rPr>
      </w:pPr>
    </w:p>
    <w:p w14:paraId="563591E8" w14:textId="24FDD944" w:rsidR="00376987" w:rsidRDefault="00D17566" w:rsidP="00FB2905">
      <w:pPr>
        <w:pStyle w:val="ListParagraph"/>
        <w:tabs>
          <w:tab w:val="left" w:pos="720"/>
        </w:tabs>
        <w:spacing w:before="120" w:after="0"/>
        <w:rPr>
          <w:rFonts w:asciiTheme="majorHAnsi" w:eastAsiaTheme="majorEastAsia" w:hAnsiTheme="majorHAnsi" w:cstheme="majorBidi"/>
          <w:b/>
          <w:bCs/>
          <w:sz w:val="22"/>
          <w:szCs w:val="22"/>
        </w:rPr>
      </w:pPr>
      <w:r w:rsidRPr="003751FA">
        <w:rPr>
          <w:rFonts w:asciiTheme="majorHAnsi" w:eastAsiaTheme="majorEastAsia" w:hAnsiTheme="majorHAnsi" w:cstheme="majorBidi"/>
          <w:b/>
          <w:bCs/>
          <w:sz w:val="22"/>
          <w:szCs w:val="22"/>
        </w:rPr>
        <w:t>How can the members of your Life Group help you to stay steadily committed to the Truth when times of crisis arise?</w:t>
      </w:r>
    </w:p>
    <w:p w14:paraId="6E09E3DE" w14:textId="77777777" w:rsidR="00927353" w:rsidRDefault="00927353" w:rsidP="00C46796">
      <w:pPr>
        <w:tabs>
          <w:tab w:val="left" w:pos="720"/>
        </w:tabs>
        <w:spacing w:before="120"/>
        <w:rPr>
          <w:rFonts w:asciiTheme="majorHAnsi" w:eastAsiaTheme="majorEastAsia" w:hAnsiTheme="majorHAnsi" w:cstheme="majorBidi"/>
          <w:b/>
          <w:bCs/>
          <w:sz w:val="22"/>
          <w:szCs w:val="22"/>
        </w:rPr>
      </w:pPr>
    </w:p>
    <w:p w14:paraId="5572DF78" w14:textId="77777777" w:rsidR="00501398" w:rsidRDefault="00501398" w:rsidP="00C46796">
      <w:pPr>
        <w:tabs>
          <w:tab w:val="left" w:pos="720"/>
        </w:tabs>
        <w:spacing w:before="120"/>
        <w:rPr>
          <w:rFonts w:asciiTheme="majorHAnsi" w:eastAsiaTheme="majorEastAsia" w:hAnsiTheme="majorHAnsi" w:cstheme="majorBidi"/>
          <w:b/>
          <w:bCs/>
          <w:sz w:val="22"/>
          <w:szCs w:val="22"/>
        </w:rPr>
      </w:pPr>
    </w:p>
    <w:p w14:paraId="7163D516" w14:textId="77777777" w:rsidR="00501398" w:rsidRDefault="00501398" w:rsidP="00C46796">
      <w:pPr>
        <w:tabs>
          <w:tab w:val="left" w:pos="720"/>
        </w:tabs>
        <w:spacing w:before="120"/>
        <w:rPr>
          <w:rFonts w:asciiTheme="majorHAnsi" w:eastAsiaTheme="majorEastAsia" w:hAnsiTheme="majorHAnsi" w:cstheme="majorBidi"/>
          <w:b/>
          <w:bCs/>
          <w:sz w:val="22"/>
          <w:szCs w:val="22"/>
        </w:rPr>
      </w:pPr>
    </w:p>
    <w:p w14:paraId="027522B5" w14:textId="77777777" w:rsidR="00501398" w:rsidRPr="00C46796" w:rsidRDefault="00501398" w:rsidP="00C46796">
      <w:pPr>
        <w:tabs>
          <w:tab w:val="left" w:pos="72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arto="http://schemas.microsoft.com/office/word/2006/arto">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7F1C91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434285EE" w14:textId="02B6D9FD" w:rsidR="009D0437" w:rsidRPr="00B741DE" w:rsidRDefault="00840537" w:rsidP="003F01C1">
      <w:pPr>
        <w:tabs>
          <w:tab w:val="left" w:pos="720"/>
        </w:tabs>
        <w:spacing w:before="120"/>
        <w:rPr>
          <w:rFonts w:asciiTheme="majorHAnsi" w:eastAsiaTheme="majorEastAsia" w:hAnsiTheme="majorHAnsi" w:cstheme="majorBidi"/>
          <w:b/>
          <w:bCs/>
          <w:sz w:val="22"/>
          <w:szCs w:val="22"/>
        </w:rPr>
      </w:pPr>
      <w:r w:rsidRPr="003751FA">
        <w:rPr>
          <w:rFonts w:asciiTheme="majorHAnsi" w:eastAsiaTheme="majorEastAsia" w:hAnsiTheme="majorHAnsi" w:cstheme="majorBidi"/>
          <w:b/>
          <w:bCs/>
          <w:sz w:val="22"/>
          <w:szCs w:val="22"/>
        </w:rPr>
        <w:t>Prayer Focus</w:t>
      </w:r>
      <w:r w:rsidR="009D0437" w:rsidRPr="003751FA">
        <w:rPr>
          <w:rFonts w:asciiTheme="majorHAnsi" w:eastAsiaTheme="majorEastAsia" w:hAnsiTheme="majorHAnsi" w:cstheme="majorBidi"/>
          <w:sz w:val="22"/>
          <w:szCs w:val="22"/>
        </w:rPr>
        <w:t xml:space="preserve">: </w:t>
      </w:r>
      <w:r w:rsidR="003751FA">
        <w:rPr>
          <w:rFonts w:asciiTheme="majorHAnsi" w:eastAsiaTheme="majorEastAsia" w:hAnsiTheme="majorHAnsi" w:cstheme="majorBidi"/>
          <w:sz w:val="22"/>
          <w:szCs w:val="22"/>
        </w:rPr>
        <w:t>2 Thessalonians</w:t>
      </w:r>
      <w:r w:rsidR="00FB152C">
        <w:rPr>
          <w:rFonts w:asciiTheme="majorHAnsi" w:eastAsiaTheme="majorEastAsia" w:hAnsiTheme="majorHAnsi" w:cstheme="majorBidi"/>
          <w:sz w:val="22"/>
          <w:szCs w:val="22"/>
        </w:rPr>
        <w:t xml:space="preserve"> </w:t>
      </w:r>
      <w:r w:rsidR="003751FA">
        <w:rPr>
          <w:rFonts w:asciiTheme="majorHAnsi" w:eastAsiaTheme="majorEastAsia" w:hAnsiTheme="majorHAnsi" w:cstheme="majorBidi"/>
          <w:sz w:val="22"/>
          <w:szCs w:val="22"/>
        </w:rPr>
        <w:t>2:2-</w:t>
      </w:r>
      <w:r w:rsidR="00884A2A" w:rsidRPr="003751FA">
        <w:rPr>
          <w:rFonts w:asciiTheme="majorHAnsi" w:eastAsiaTheme="majorEastAsia" w:hAnsiTheme="majorHAnsi" w:cstheme="majorBidi"/>
          <w:sz w:val="22"/>
          <w:szCs w:val="22"/>
        </w:rPr>
        <w:t>3 reminded us that we are not to be shaken in our faith or deceived by lies.</w:t>
      </w:r>
      <w:r w:rsidR="00CF676A">
        <w:rPr>
          <w:rFonts w:asciiTheme="majorHAnsi" w:eastAsiaTheme="majorEastAsia" w:hAnsiTheme="majorHAnsi" w:cstheme="majorBidi"/>
          <w:sz w:val="22"/>
          <w:szCs w:val="22"/>
        </w:rPr>
        <w:t xml:space="preserve"> </w:t>
      </w:r>
      <w:r w:rsidR="008B565D">
        <w:rPr>
          <w:rFonts w:asciiTheme="majorHAnsi" w:eastAsiaTheme="majorEastAsia" w:hAnsiTheme="majorHAnsi" w:cstheme="majorBidi"/>
          <w:sz w:val="22"/>
          <w:szCs w:val="22"/>
        </w:rPr>
        <w:t>You</w:t>
      </w:r>
      <w:r w:rsidR="00CF676A">
        <w:rPr>
          <w:rFonts w:asciiTheme="majorHAnsi" w:eastAsiaTheme="majorEastAsia" w:hAnsiTheme="majorHAnsi" w:cstheme="majorBidi"/>
          <w:sz w:val="22"/>
          <w:szCs w:val="22"/>
        </w:rPr>
        <w:t xml:space="preserve"> are responsible for the way you handle truth</w:t>
      </w:r>
      <w:r w:rsidR="00981FE6">
        <w:rPr>
          <w:rFonts w:asciiTheme="majorHAnsi" w:eastAsiaTheme="majorEastAsia" w:hAnsiTheme="majorHAnsi" w:cstheme="majorBidi"/>
          <w:sz w:val="22"/>
          <w:szCs w:val="22"/>
        </w:rPr>
        <w:t xml:space="preserve"> so make that a matter of prayer this week.</w:t>
      </w:r>
      <w:r w:rsidR="00884A2A" w:rsidRPr="003751FA">
        <w:rPr>
          <w:rFonts w:asciiTheme="majorHAnsi" w:eastAsiaTheme="majorEastAsia" w:hAnsiTheme="majorHAnsi" w:cstheme="majorBidi"/>
          <w:b/>
          <w:bCs/>
          <w:sz w:val="22"/>
          <w:szCs w:val="22"/>
        </w:rPr>
        <w:t xml:space="preserve"> </w:t>
      </w:r>
    </w:p>
    <w:p w14:paraId="0BE476F7" w14:textId="6A903C70" w:rsidR="0009100C" w:rsidRPr="00B116A4" w:rsidRDefault="00924883" w:rsidP="00C5456F">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Pray a simple prayer of openness like, “</w:t>
      </w:r>
      <w:r w:rsidR="00FB152C">
        <w:rPr>
          <w:rFonts w:asciiTheme="majorHAnsi" w:eastAsiaTheme="majorEastAsia" w:hAnsiTheme="majorHAnsi" w:cstheme="majorBidi"/>
          <w:sz w:val="22"/>
          <w:szCs w:val="22"/>
        </w:rPr>
        <w:t>teach me Your ways</w:t>
      </w:r>
      <w:r>
        <w:rPr>
          <w:rFonts w:asciiTheme="majorHAnsi" w:eastAsiaTheme="majorEastAsia" w:hAnsiTheme="majorHAnsi" w:cstheme="majorBidi"/>
          <w:sz w:val="22"/>
          <w:szCs w:val="22"/>
        </w:rPr>
        <w:t>, O God</w:t>
      </w:r>
      <w:r w:rsidR="004F28BC">
        <w:rPr>
          <w:rFonts w:asciiTheme="majorHAnsi" w:eastAsiaTheme="majorEastAsia" w:hAnsiTheme="majorHAnsi" w:cstheme="majorBidi"/>
          <w:sz w:val="22"/>
          <w:szCs w:val="22"/>
        </w:rPr>
        <w:t>”</w:t>
      </w:r>
      <w:r w:rsidR="00171398">
        <w:rPr>
          <w:rFonts w:asciiTheme="majorHAnsi" w:eastAsiaTheme="majorEastAsia" w:hAnsiTheme="majorHAnsi" w:cstheme="majorBidi"/>
          <w:sz w:val="22"/>
          <w:szCs w:val="22"/>
        </w:rPr>
        <w:t>.</w:t>
      </w:r>
    </w:p>
    <w:p w14:paraId="5255368A" w14:textId="748FC2BC" w:rsidR="0020733A" w:rsidRPr="00B116A4" w:rsidRDefault="0020733A" w:rsidP="0020733A">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Ask God to reveal the times you resist </w:t>
      </w:r>
      <w:r w:rsidR="00B737A4">
        <w:rPr>
          <w:rFonts w:asciiTheme="majorHAnsi" w:eastAsiaTheme="majorEastAsia" w:hAnsiTheme="majorHAnsi" w:cstheme="majorBidi"/>
          <w:sz w:val="22"/>
          <w:szCs w:val="22"/>
        </w:rPr>
        <w:t>the truth of His Word</w:t>
      </w:r>
      <w:r>
        <w:rPr>
          <w:rFonts w:asciiTheme="majorHAnsi" w:eastAsiaTheme="majorEastAsia" w:hAnsiTheme="majorHAnsi" w:cstheme="majorBidi"/>
          <w:sz w:val="22"/>
          <w:szCs w:val="22"/>
        </w:rPr>
        <w:t>.</w:t>
      </w:r>
    </w:p>
    <w:p w14:paraId="263E8D31" w14:textId="5C596F97" w:rsidR="00B87745" w:rsidRPr="00265967" w:rsidRDefault="00265967" w:rsidP="2511EF68">
      <w:pPr>
        <w:pStyle w:val="ListParagraph"/>
        <w:numPr>
          <w:ilvl w:val="0"/>
          <w:numId w:val="28"/>
        </w:numPr>
        <w:tabs>
          <w:tab w:val="left" w:pos="720"/>
        </w:tabs>
        <w:spacing w:before="120"/>
        <w:rPr>
          <w:rFonts w:asciiTheme="majorHAnsi" w:eastAsiaTheme="majorEastAsia" w:hAnsiTheme="majorHAnsi" w:cstheme="majorBidi"/>
          <w:sz w:val="22"/>
          <w:szCs w:val="22"/>
        </w:rPr>
      </w:pPr>
      <w:r w:rsidRPr="2511EF68">
        <w:rPr>
          <w:rFonts w:asciiTheme="majorHAnsi" w:eastAsiaTheme="majorEastAsia" w:hAnsiTheme="majorHAnsi" w:cstheme="majorBidi"/>
          <w:sz w:val="22"/>
          <w:szCs w:val="22"/>
        </w:rPr>
        <w:t>Confess your resistance and</w:t>
      </w:r>
      <w:r w:rsidR="00885A97" w:rsidRPr="2511EF68">
        <w:rPr>
          <w:rFonts w:asciiTheme="majorHAnsi" w:eastAsiaTheme="majorEastAsia" w:hAnsiTheme="majorHAnsi" w:cstheme="majorBidi"/>
          <w:sz w:val="22"/>
          <w:szCs w:val="22"/>
        </w:rPr>
        <w:t xml:space="preserve"> need for God </w:t>
      </w:r>
      <w:r w:rsidR="28043494" w:rsidRPr="2511EF68">
        <w:rPr>
          <w:rFonts w:asciiTheme="majorHAnsi" w:eastAsiaTheme="majorEastAsia" w:hAnsiTheme="majorHAnsi" w:cstheme="majorBidi"/>
          <w:sz w:val="22"/>
          <w:szCs w:val="22"/>
        </w:rPr>
        <w:t xml:space="preserve">to </w:t>
      </w:r>
      <w:r w:rsidR="006964F5" w:rsidRPr="2511EF68">
        <w:rPr>
          <w:rFonts w:asciiTheme="majorHAnsi" w:eastAsiaTheme="majorEastAsia" w:hAnsiTheme="majorHAnsi" w:cstheme="majorBidi"/>
          <w:sz w:val="22"/>
          <w:szCs w:val="22"/>
        </w:rPr>
        <w:t>train your heart to do His will</w:t>
      </w:r>
      <w:r w:rsidR="00D815E3" w:rsidRPr="2511EF68">
        <w:rPr>
          <w:rFonts w:asciiTheme="majorHAnsi" w:eastAsiaTheme="majorEastAsia" w:hAnsiTheme="majorHAnsi" w:cstheme="majorBidi"/>
          <w:sz w:val="22"/>
          <w:szCs w:val="22"/>
        </w:rPr>
        <w:t>.</w:t>
      </w:r>
    </w:p>
    <w:p w14:paraId="6B9D646A" w14:textId="3E798AD9" w:rsidR="00967B79" w:rsidRDefault="00053507" w:rsidP="00966A22">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503234" w:rsidRPr="00503234">
        <w:rPr>
          <w:rFonts w:asciiTheme="majorHAnsi" w:eastAsiaTheme="majorEastAsia" w:hAnsiTheme="majorHAnsi" w:cstheme="majorBidi"/>
          <w:sz w:val="22"/>
          <w:szCs w:val="22"/>
        </w:rPr>
        <w:t>Read and reflect on Paul’s prayer for the church in Corinth in</w:t>
      </w:r>
      <w:r w:rsidR="00503234">
        <w:rPr>
          <w:rFonts w:asciiTheme="majorHAnsi" w:eastAsiaTheme="majorEastAsia" w:hAnsiTheme="majorHAnsi" w:cstheme="majorBidi"/>
          <w:b/>
          <w:bCs/>
          <w:sz w:val="22"/>
          <w:szCs w:val="22"/>
        </w:rPr>
        <w:t xml:space="preserve"> </w:t>
      </w:r>
      <w:r w:rsidR="00966A22" w:rsidRPr="00966A22">
        <w:rPr>
          <w:rFonts w:asciiTheme="majorHAnsi" w:eastAsiaTheme="majorEastAsia" w:hAnsiTheme="majorHAnsi" w:cstheme="majorBidi"/>
          <w:sz w:val="22"/>
          <w:szCs w:val="22"/>
        </w:rPr>
        <w:t>1 Corinthians 1</w:t>
      </w:r>
      <w:r w:rsidR="00967B79">
        <w:rPr>
          <w:rFonts w:asciiTheme="majorHAnsi" w:eastAsiaTheme="majorEastAsia" w:hAnsiTheme="majorHAnsi" w:cstheme="majorBidi"/>
          <w:sz w:val="22"/>
          <w:szCs w:val="22"/>
        </w:rPr>
        <w:t>:4-9</w:t>
      </w:r>
      <w:r w:rsidR="00FC3775">
        <w:rPr>
          <w:rFonts w:asciiTheme="majorHAnsi" w:eastAsiaTheme="majorEastAsia" w:hAnsiTheme="majorHAnsi" w:cstheme="majorBidi"/>
          <w:sz w:val="22"/>
          <w:szCs w:val="22"/>
        </w:rPr>
        <w:t xml:space="preserve"> each day this week. You may like to </w:t>
      </w:r>
      <w:r w:rsidR="001A09FC">
        <w:rPr>
          <w:rFonts w:asciiTheme="majorHAnsi" w:eastAsiaTheme="majorEastAsia" w:hAnsiTheme="majorHAnsi" w:cstheme="majorBidi"/>
          <w:sz w:val="22"/>
          <w:szCs w:val="22"/>
        </w:rPr>
        <w:t xml:space="preserve">change it up each time by </w:t>
      </w:r>
      <w:r w:rsidR="00FC3775">
        <w:rPr>
          <w:rFonts w:asciiTheme="majorHAnsi" w:eastAsiaTheme="majorEastAsia" w:hAnsiTheme="majorHAnsi" w:cstheme="majorBidi"/>
          <w:sz w:val="22"/>
          <w:szCs w:val="22"/>
        </w:rPr>
        <w:t>read</w:t>
      </w:r>
      <w:r w:rsidR="001A09FC">
        <w:rPr>
          <w:rFonts w:asciiTheme="majorHAnsi" w:eastAsiaTheme="majorEastAsia" w:hAnsiTheme="majorHAnsi" w:cstheme="majorBidi"/>
          <w:sz w:val="22"/>
          <w:szCs w:val="22"/>
        </w:rPr>
        <w:t>ing</w:t>
      </w:r>
      <w:r w:rsidR="00FC3775">
        <w:rPr>
          <w:rFonts w:asciiTheme="majorHAnsi" w:eastAsiaTheme="majorEastAsia" w:hAnsiTheme="majorHAnsi" w:cstheme="majorBidi"/>
          <w:sz w:val="22"/>
          <w:szCs w:val="22"/>
        </w:rPr>
        <w:t xml:space="preserve"> in a different version or listen</w:t>
      </w:r>
      <w:r w:rsidR="001A09FC">
        <w:rPr>
          <w:rFonts w:asciiTheme="majorHAnsi" w:eastAsiaTheme="majorEastAsia" w:hAnsiTheme="majorHAnsi" w:cstheme="majorBidi"/>
          <w:sz w:val="22"/>
          <w:szCs w:val="22"/>
        </w:rPr>
        <w:t>ing on audio.</w:t>
      </w:r>
      <w:r w:rsidR="00396541">
        <w:rPr>
          <w:rFonts w:asciiTheme="majorHAnsi" w:eastAsiaTheme="majorEastAsia" w:hAnsiTheme="majorHAnsi" w:cstheme="majorBidi"/>
          <w:sz w:val="22"/>
          <w:szCs w:val="22"/>
        </w:rPr>
        <w:t xml:space="preserve"> Notice the words and phrases that </w:t>
      </w:r>
      <w:r w:rsidR="008F0B06">
        <w:rPr>
          <w:rFonts w:asciiTheme="majorHAnsi" w:eastAsiaTheme="majorEastAsia" w:hAnsiTheme="majorHAnsi" w:cstheme="majorBidi"/>
          <w:sz w:val="22"/>
          <w:szCs w:val="22"/>
        </w:rPr>
        <w:t>teach you about</w:t>
      </w:r>
      <w:r w:rsidR="00081D30">
        <w:rPr>
          <w:rFonts w:asciiTheme="majorHAnsi" w:eastAsiaTheme="majorEastAsia" w:hAnsiTheme="majorHAnsi" w:cstheme="majorBidi"/>
          <w:sz w:val="22"/>
          <w:szCs w:val="22"/>
        </w:rPr>
        <w:t xml:space="preserve"> the sovereign</w:t>
      </w:r>
      <w:r w:rsidR="00F11172">
        <w:rPr>
          <w:rFonts w:asciiTheme="majorHAnsi" w:eastAsiaTheme="majorEastAsia" w:hAnsiTheme="majorHAnsi" w:cstheme="majorBidi"/>
          <w:sz w:val="22"/>
          <w:szCs w:val="22"/>
        </w:rPr>
        <w:t>ty of God</w:t>
      </w:r>
      <w:r w:rsidR="00536BD6">
        <w:rPr>
          <w:rFonts w:asciiTheme="majorHAnsi" w:eastAsiaTheme="majorEastAsia" w:hAnsiTheme="majorHAnsi" w:cstheme="majorBidi"/>
          <w:sz w:val="22"/>
          <w:szCs w:val="22"/>
        </w:rPr>
        <w:t xml:space="preserve"> and the truth of the gospel.</w:t>
      </w:r>
    </w:p>
    <w:p w14:paraId="06F0CB77" w14:textId="77777777" w:rsidR="00967B79" w:rsidRDefault="00967B79" w:rsidP="00966A22">
      <w:pPr>
        <w:tabs>
          <w:tab w:val="left" w:pos="720"/>
        </w:tabs>
        <w:spacing w:before="120"/>
        <w:rPr>
          <w:rFonts w:asciiTheme="majorHAnsi" w:eastAsiaTheme="majorEastAsia" w:hAnsiTheme="majorHAnsi" w:cstheme="majorBidi"/>
          <w:sz w:val="22"/>
          <w:szCs w:val="22"/>
        </w:rPr>
      </w:pPr>
    </w:p>
    <w:p w14:paraId="28E27902" w14:textId="1C88C709" w:rsidR="00967B79" w:rsidRDefault="00967B79" w:rsidP="00966A22">
      <w:pPr>
        <w:tabs>
          <w:tab w:val="left" w:pos="720"/>
        </w:tabs>
        <w:spacing w:before="120"/>
        <w:rPr>
          <w:rFonts w:asciiTheme="majorHAnsi" w:eastAsiaTheme="majorEastAsia" w:hAnsiTheme="majorHAnsi" w:cstheme="majorBidi"/>
          <w:sz w:val="22"/>
          <w:szCs w:val="22"/>
        </w:rPr>
      </w:pPr>
    </w:p>
    <w:p w14:paraId="46486814" w14:textId="77777777" w:rsidR="00E92D00" w:rsidRDefault="00E92D00" w:rsidP="00966A22">
      <w:pPr>
        <w:tabs>
          <w:tab w:val="left" w:pos="720"/>
        </w:tabs>
        <w:spacing w:before="120"/>
        <w:rPr>
          <w:rFonts w:asciiTheme="majorHAnsi" w:eastAsiaTheme="majorEastAsia" w:hAnsiTheme="majorHAnsi" w:cstheme="majorBidi"/>
          <w:sz w:val="22"/>
          <w:szCs w:val="22"/>
        </w:rPr>
      </w:pPr>
    </w:p>
    <w:p w14:paraId="2356706D" w14:textId="5EBA3725" w:rsidR="00FB2905" w:rsidRDefault="00FB2905" w:rsidP="002356FB">
      <w:pPr>
        <w:tabs>
          <w:tab w:val="left" w:pos="720"/>
        </w:tabs>
        <w:spacing w:before="120" w:line="360"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arto="http://schemas.microsoft.com/office/word/2006/arto">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3FE44D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8AAAB" w14:textId="77777777" w:rsidR="00FF798B" w:rsidRDefault="00FF798B" w:rsidP="008A4BE3">
      <w:r>
        <w:separator/>
      </w:r>
    </w:p>
  </w:endnote>
  <w:endnote w:type="continuationSeparator" w:id="0">
    <w:p w14:paraId="0301AF3A" w14:textId="77777777" w:rsidR="00FF798B" w:rsidRDefault="00FF798B" w:rsidP="008A4BE3">
      <w:r>
        <w:continuationSeparator/>
      </w:r>
    </w:p>
  </w:endnote>
  <w:endnote w:type="continuationNotice" w:id="1">
    <w:p w14:paraId="4ADA00CF" w14:textId="77777777" w:rsidR="00FF798B" w:rsidRDefault="00FF79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charset w:val="00"/>
    <w:family w:val="auto"/>
    <w:pitch w:val="variable"/>
    <w:sig w:usb0="2000020F" w:usb1="00000003" w:usb2="00000000" w:usb3="00000000" w:csb0="00000197"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69BD5" w14:textId="77777777" w:rsidR="00FF798B" w:rsidRDefault="00FF798B" w:rsidP="008A4BE3">
      <w:r>
        <w:separator/>
      </w:r>
    </w:p>
  </w:footnote>
  <w:footnote w:type="continuationSeparator" w:id="0">
    <w:p w14:paraId="179C1DB6" w14:textId="77777777" w:rsidR="00FF798B" w:rsidRDefault="00FF798B" w:rsidP="008A4BE3">
      <w:r>
        <w:continuationSeparator/>
      </w:r>
    </w:p>
  </w:footnote>
  <w:footnote w:type="continuationNotice" w:id="1">
    <w:p w14:paraId="5943E8BB" w14:textId="77777777" w:rsidR="00FF798B" w:rsidRDefault="00FF798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0"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7"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0"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2"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4"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7"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1"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3"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6"/>
  </w:num>
  <w:num w:numId="3" w16cid:durableId="26568836">
    <w:abstractNumId w:val="0"/>
  </w:num>
  <w:num w:numId="4" w16cid:durableId="1911039435">
    <w:abstractNumId w:val="23"/>
  </w:num>
  <w:num w:numId="5" w16cid:durableId="1194030045">
    <w:abstractNumId w:val="16"/>
  </w:num>
  <w:num w:numId="6" w16cid:durableId="598098231">
    <w:abstractNumId w:val="22"/>
  </w:num>
  <w:num w:numId="7" w16cid:durableId="1307472806">
    <w:abstractNumId w:val="15"/>
  </w:num>
  <w:num w:numId="8" w16cid:durableId="1171607142">
    <w:abstractNumId w:val="27"/>
  </w:num>
  <w:num w:numId="9" w16cid:durableId="35936769">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9"/>
  </w:num>
  <w:num w:numId="11" w16cid:durableId="169224986">
    <w:abstractNumId w:val="2"/>
  </w:num>
  <w:num w:numId="12" w16cid:durableId="1272668417">
    <w:abstractNumId w:val="8"/>
  </w:num>
  <w:num w:numId="13" w16cid:durableId="819078298">
    <w:abstractNumId w:val="30"/>
  </w:num>
  <w:num w:numId="14" w16cid:durableId="2145615616">
    <w:abstractNumId w:val="12"/>
  </w:num>
  <w:num w:numId="15" w16cid:durableId="100616605">
    <w:abstractNumId w:val="11"/>
  </w:num>
  <w:num w:numId="16" w16cid:durableId="642584442">
    <w:abstractNumId w:val="24"/>
  </w:num>
  <w:num w:numId="17" w16cid:durableId="1065374902">
    <w:abstractNumId w:val="19"/>
  </w:num>
  <w:num w:numId="18" w16cid:durableId="1658263497">
    <w:abstractNumId w:val="21"/>
  </w:num>
  <w:num w:numId="19" w16cid:durableId="1106390038">
    <w:abstractNumId w:val="9"/>
  </w:num>
  <w:num w:numId="20" w16cid:durableId="1055279304">
    <w:abstractNumId w:val="13"/>
  </w:num>
  <w:num w:numId="21" w16cid:durableId="707729915">
    <w:abstractNumId w:val="14"/>
  </w:num>
  <w:num w:numId="22" w16cid:durableId="1432748130">
    <w:abstractNumId w:val="4"/>
  </w:num>
  <w:num w:numId="23" w16cid:durableId="769474840">
    <w:abstractNumId w:val="32"/>
  </w:num>
  <w:num w:numId="24" w16cid:durableId="1708603611">
    <w:abstractNumId w:val="7"/>
  </w:num>
  <w:num w:numId="25" w16cid:durableId="1411542112">
    <w:abstractNumId w:val="28"/>
  </w:num>
  <w:num w:numId="26" w16cid:durableId="1505127918">
    <w:abstractNumId w:val="6"/>
  </w:num>
  <w:num w:numId="27" w16cid:durableId="1985117883">
    <w:abstractNumId w:val="20"/>
  </w:num>
  <w:num w:numId="28" w16cid:durableId="772363029">
    <w:abstractNumId w:val="18"/>
  </w:num>
  <w:num w:numId="29" w16cid:durableId="1924534612">
    <w:abstractNumId w:val="5"/>
  </w:num>
  <w:num w:numId="30" w16cid:durableId="438796019">
    <w:abstractNumId w:val="33"/>
  </w:num>
  <w:num w:numId="31" w16cid:durableId="460611350">
    <w:abstractNumId w:val="3"/>
  </w:num>
  <w:num w:numId="32" w16cid:durableId="1723484656">
    <w:abstractNumId w:val="17"/>
  </w:num>
  <w:num w:numId="33" w16cid:durableId="1490899750">
    <w:abstractNumId w:val="31"/>
    <w:lvlOverride w:ilvl="0">
      <w:startOverride w:val="15"/>
    </w:lvlOverride>
  </w:num>
  <w:num w:numId="34" w16cid:durableId="1396003552">
    <w:abstractNumId w:val="25"/>
  </w:num>
  <w:num w:numId="35" w16cid:durableId="2012946839">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B0B"/>
    <w:rsid w:val="00006C5A"/>
    <w:rsid w:val="000074CB"/>
    <w:rsid w:val="000077DF"/>
    <w:rsid w:val="00011A2A"/>
    <w:rsid w:val="00011C4C"/>
    <w:rsid w:val="000122B1"/>
    <w:rsid w:val="00014639"/>
    <w:rsid w:val="0001483D"/>
    <w:rsid w:val="0001497C"/>
    <w:rsid w:val="00014CF6"/>
    <w:rsid w:val="000167CA"/>
    <w:rsid w:val="00016976"/>
    <w:rsid w:val="0001724B"/>
    <w:rsid w:val="000172D0"/>
    <w:rsid w:val="00017573"/>
    <w:rsid w:val="0001770E"/>
    <w:rsid w:val="0002043B"/>
    <w:rsid w:val="00020BD0"/>
    <w:rsid w:val="00021ECE"/>
    <w:rsid w:val="00022327"/>
    <w:rsid w:val="0002270C"/>
    <w:rsid w:val="000227B6"/>
    <w:rsid w:val="000229E4"/>
    <w:rsid w:val="00022FDB"/>
    <w:rsid w:val="00023292"/>
    <w:rsid w:val="000233C7"/>
    <w:rsid w:val="00023555"/>
    <w:rsid w:val="00023C25"/>
    <w:rsid w:val="00024C10"/>
    <w:rsid w:val="0002514E"/>
    <w:rsid w:val="000261CE"/>
    <w:rsid w:val="00026724"/>
    <w:rsid w:val="00026A34"/>
    <w:rsid w:val="00026A99"/>
    <w:rsid w:val="00026CD7"/>
    <w:rsid w:val="00026DE2"/>
    <w:rsid w:val="00027011"/>
    <w:rsid w:val="000272B0"/>
    <w:rsid w:val="000272F9"/>
    <w:rsid w:val="00027319"/>
    <w:rsid w:val="00030220"/>
    <w:rsid w:val="00030D56"/>
    <w:rsid w:val="00031129"/>
    <w:rsid w:val="00032A70"/>
    <w:rsid w:val="00033412"/>
    <w:rsid w:val="00033895"/>
    <w:rsid w:val="00033A21"/>
    <w:rsid w:val="00034FF4"/>
    <w:rsid w:val="0003554C"/>
    <w:rsid w:val="00036C38"/>
    <w:rsid w:val="00036CC0"/>
    <w:rsid w:val="00037303"/>
    <w:rsid w:val="00041D69"/>
    <w:rsid w:val="00042C9E"/>
    <w:rsid w:val="000444F4"/>
    <w:rsid w:val="000450B0"/>
    <w:rsid w:val="00045602"/>
    <w:rsid w:val="00045A37"/>
    <w:rsid w:val="000500BF"/>
    <w:rsid w:val="0005192E"/>
    <w:rsid w:val="00052430"/>
    <w:rsid w:val="000525EE"/>
    <w:rsid w:val="00052F1F"/>
    <w:rsid w:val="00053022"/>
    <w:rsid w:val="00053507"/>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B69"/>
    <w:rsid w:val="00072C2F"/>
    <w:rsid w:val="00073371"/>
    <w:rsid w:val="0007461B"/>
    <w:rsid w:val="000748C9"/>
    <w:rsid w:val="00074FC0"/>
    <w:rsid w:val="00075664"/>
    <w:rsid w:val="00075955"/>
    <w:rsid w:val="00076EE1"/>
    <w:rsid w:val="00080446"/>
    <w:rsid w:val="000808AA"/>
    <w:rsid w:val="00080E37"/>
    <w:rsid w:val="00081D30"/>
    <w:rsid w:val="00081DA8"/>
    <w:rsid w:val="00081F11"/>
    <w:rsid w:val="00082A7C"/>
    <w:rsid w:val="00082D01"/>
    <w:rsid w:val="0008315F"/>
    <w:rsid w:val="000832CF"/>
    <w:rsid w:val="000839C4"/>
    <w:rsid w:val="00083DB5"/>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74A"/>
    <w:rsid w:val="000A18D3"/>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22BF"/>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0B9D"/>
    <w:rsid w:val="000C18CA"/>
    <w:rsid w:val="000C1A9A"/>
    <w:rsid w:val="000C31F8"/>
    <w:rsid w:val="000C549D"/>
    <w:rsid w:val="000C6731"/>
    <w:rsid w:val="000C6C47"/>
    <w:rsid w:val="000C7CCB"/>
    <w:rsid w:val="000D03FC"/>
    <w:rsid w:val="000D0C89"/>
    <w:rsid w:val="000D20E3"/>
    <w:rsid w:val="000D3310"/>
    <w:rsid w:val="000D3336"/>
    <w:rsid w:val="000D33B3"/>
    <w:rsid w:val="000D388A"/>
    <w:rsid w:val="000D3E34"/>
    <w:rsid w:val="000D46BB"/>
    <w:rsid w:val="000D4AED"/>
    <w:rsid w:val="000D4CDC"/>
    <w:rsid w:val="000D6396"/>
    <w:rsid w:val="000D6E61"/>
    <w:rsid w:val="000E02B3"/>
    <w:rsid w:val="000E1286"/>
    <w:rsid w:val="000E351A"/>
    <w:rsid w:val="000E35B9"/>
    <w:rsid w:val="000E3D24"/>
    <w:rsid w:val="000E464B"/>
    <w:rsid w:val="000E5A85"/>
    <w:rsid w:val="000E7738"/>
    <w:rsid w:val="000E77AA"/>
    <w:rsid w:val="000E7CF3"/>
    <w:rsid w:val="000F0650"/>
    <w:rsid w:val="000F0A25"/>
    <w:rsid w:val="000F0D8E"/>
    <w:rsid w:val="000F0E94"/>
    <w:rsid w:val="000F1253"/>
    <w:rsid w:val="000F17A5"/>
    <w:rsid w:val="000F2295"/>
    <w:rsid w:val="000F2A2A"/>
    <w:rsid w:val="000F38D0"/>
    <w:rsid w:val="000F3CD2"/>
    <w:rsid w:val="000F3FE3"/>
    <w:rsid w:val="000F47CB"/>
    <w:rsid w:val="000F50F7"/>
    <w:rsid w:val="000F5134"/>
    <w:rsid w:val="000F567D"/>
    <w:rsid w:val="000F58C6"/>
    <w:rsid w:val="000F5B6E"/>
    <w:rsid w:val="000F68E3"/>
    <w:rsid w:val="000F6A25"/>
    <w:rsid w:val="000F70B9"/>
    <w:rsid w:val="00100066"/>
    <w:rsid w:val="00101468"/>
    <w:rsid w:val="00101FA6"/>
    <w:rsid w:val="00102A9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95C"/>
    <w:rsid w:val="001134D5"/>
    <w:rsid w:val="001138BA"/>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A57"/>
    <w:rsid w:val="00126B67"/>
    <w:rsid w:val="00126F89"/>
    <w:rsid w:val="00127DB6"/>
    <w:rsid w:val="00127EBD"/>
    <w:rsid w:val="001303D5"/>
    <w:rsid w:val="00130A5B"/>
    <w:rsid w:val="00130B3A"/>
    <w:rsid w:val="00130F2B"/>
    <w:rsid w:val="001318A9"/>
    <w:rsid w:val="001318FC"/>
    <w:rsid w:val="0013226E"/>
    <w:rsid w:val="001337BD"/>
    <w:rsid w:val="00133CA0"/>
    <w:rsid w:val="001346B1"/>
    <w:rsid w:val="00135031"/>
    <w:rsid w:val="001356D1"/>
    <w:rsid w:val="0013597C"/>
    <w:rsid w:val="00135E03"/>
    <w:rsid w:val="001364C9"/>
    <w:rsid w:val="0013777F"/>
    <w:rsid w:val="00137ABB"/>
    <w:rsid w:val="00137BA8"/>
    <w:rsid w:val="0014009E"/>
    <w:rsid w:val="001408B6"/>
    <w:rsid w:val="00140F44"/>
    <w:rsid w:val="00142265"/>
    <w:rsid w:val="001424AC"/>
    <w:rsid w:val="001433F1"/>
    <w:rsid w:val="00144455"/>
    <w:rsid w:val="00144503"/>
    <w:rsid w:val="00145133"/>
    <w:rsid w:val="0014692A"/>
    <w:rsid w:val="00146FB8"/>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618F"/>
    <w:rsid w:val="00156EED"/>
    <w:rsid w:val="001571F2"/>
    <w:rsid w:val="0015766C"/>
    <w:rsid w:val="00157EDC"/>
    <w:rsid w:val="00157F9F"/>
    <w:rsid w:val="00160363"/>
    <w:rsid w:val="00160D27"/>
    <w:rsid w:val="00160F48"/>
    <w:rsid w:val="001610F4"/>
    <w:rsid w:val="00161419"/>
    <w:rsid w:val="001614A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BF0"/>
    <w:rsid w:val="00167EA2"/>
    <w:rsid w:val="001710CB"/>
    <w:rsid w:val="0017110B"/>
    <w:rsid w:val="0017115D"/>
    <w:rsid w:val="001711E4"/>
    <w:rsid w:val="00171398"/>
    <w:rsid w:val="0017161C"/>
    <w:rsid w:val="001716A0"/>
    <w:rsid w:val="001718EE"/>
    <w:rsid w:val="0017196B"/>
    <w:rsid w:val="00171AD4"/>
    <w:rsid w:val="00171C1E"/>
    <w:rsid w:val="00172E70"/>
    <w:rsid w:val="0017360F"/>
    <w:rsid w:val="001739B2"/>
    <w:rsid w:val="001740CC"/>
    <w:rsid w:val="0017425E"/>
    <w:rsid w:val="00174C5A"/>
    <w:rsid w:val="00174F04"/>
    <w:rsid w:val="0017578E"/>
    <w:rsid w:val="00175B6A"/>
    <w:rsid w:val="00175E64"/>
    <w:rsid w:val="00175F15"/>
    <w:rsid w:val="00177D98"/>
    <w:rsid w:val="00177F18"/>
    <w:rsid w:val="001805EF"/>
    <w:rsid w:val="0018075B"/>
    <w:rsid w:val="00181F24"/>
    <w:rsid w:val="00183C6B"/>
    <w:rsid w:val="00183D62"/>
    <w:rsid w:val="001843D5"/>
    <w:rsid w:val="001844FC"/>
    <w:rsid w:val="00184987"/>
    <w:rsid w:val="0018512A"/>
    <w:rsid w:val="00185CB0"/>
    <w:rsid w:val="001866D8"/>
    <w:rsid w:val="0018676A"/>
    <w:rsid w:val="001867CA"/>
    <w:rsid w:val="00187B5B"/>
    <w:rsid w:val="00190A38"/>
    <w:rsid w:val="00190AE5"/>
    <w:rsid w:val="001914C1"/>
    <w:rsid w:val="001915DF"/>
    <w:rsid w:val="001917ED"/>
    <w:rsid w:val="0019262D"/>
    <w:rsid w:val="0019311C"/>
    <w:rsid w:val="001932E0"/>
    <w:rsid w:val="00193357"/>
    <w:rsid w:val="001935E2"/>
    <w:rsid w:val="001935F8"/>
    <w:rsid w:val="0019390F"/>
    <w:rsid w:val="00193D50"/>
    <w:rsid w:val="001943FB"/>
    <w:rsid w:val="001947FC"/>
    <w:rsid w:val="00194A4D"/>
    <w:rsid w:val="001967BD"/>
    <w:rsid w:val="00197DC3"/>
    <w:rsid w:val="00197F76"/>
    <w:rsid w:val="001A0206"/>
    <w:rsid w:val="001A09FC"/>
    <w:rsid w:val="001A0FA0"/>
    <w:rsid w:val="001A1656"/>
    <w:rsid w:val="001A2C7D"/>
    <w:rsid w:val="001A2FEE"/>
    <w:rsid w:val="001A3235"/>
    <w:rsid w:val="001A3389"/>
    <w:rsid w:val="001A43D3"/>
    <w:rsid w:val="001A5907"/>
    <w:rsid w:val="001A5E60"/>
    <w:rsid w:val="001A70DE"/>
    <w:rsid w:val="001A7283"/>
    <w:rsid w:val="001A7867"/>
    <w:rsid w:val="001B02CF"/>
    <w:rsid w:val="001B03EF"/>
    <w:rsid w:val="001B15E9"/>
    <w:rsid w:val="001B1FC1"/>
    <w:rsid w:val="001B27E5"/>
    <w:rsid w:val="001B327E"/>
    <w:rsid w:val="001B36DE"/>
    <w:rsid w:val="001B3CCD"/>
    <w:rsid w:val="001B4467"/>
    <w:rsid w:val="001B646E"/>
    <w:rsid w:val="001B6A22"/>
    <w:rsid w:val="001B6DB4"/>
    <w:rsid w:val="001C07D2"/>
    <w:rsid w:val="001C12B6"/>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0B1"/>
    <w:rsid w:val="001C7845"/>
    <w:rsid w:val="001C7882"/>
    <w:rsid w:val="001C7CB3"/>
    <w:rsid w:val="001CE7C2"/>
    <w:rsid w:val="001D0025"/>
    <w:rsid w:val="001D0CC0"/>
    <w:rsid w:val="001D149C"/>
    <w:rsid w:val="001D194A"/>
    <w:rsid w:val="001D1BF0"/>
    <w:rsid w:val="001D1DC4"/>
    <w:rsid w:val="001D2510"/>
    <w:rsid w:val="001D346F"/>
    <w:rsid w:val="001D3DB7"/>
    <w:rsid w:val="001D47CC"/>
    <w:rsid w:val="001D4820"/>
    <w:rsid w:val="001D58F0"/>
    <w:rsid w:val="001D5B8C"/>
    <w:rsid w:val="001D67AF"/>
    <w:rsid w:val="001D67CA"/>
    <w:rsid w:val="001D6F8B"/>
    <w:rsid w:val="001D78DC"/>
    <w:rsid w:val="001D7BA9"/>
    <w:rsid w:val="001E005B"/>
    <w:rsid w:val="001E00F8"/>
    <w:rsid w:val="001E032D"/>
    <w:rsid w:val="001E0DE6"/>
    <w:rsid w:val="001E1AF4"/>
    <w:rsid w:val="001E1D68"/>
    <w:rsid w:val="001E2062"/>
    <w:rsid w:val="001E25DC"/>
    <w:rsid w:val="001E3007"/>
    <w:rsid w:val="001E30AD"/>
    <w:rsid w:val="001E3A6B"/>
    <w:rsid w:val="001E3AA2"/>
    <w:rsid w:val="001E54CD"/>
    <w:rsid w:val="001E7096"/>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200740"/>
    <w:rsid w:val="002007D1"/>
    <w:rsid w:val="0020081C"/>
    <w:rsid w:val="002019DE"/>
    <w:rsid w:val="00201F8D"/>
    <w:rsid w:val="00202FCA"/>
    <w:rsid w:val="00203311"/>
    <w:rsid w:val="00203A4D"/>
    <w:rsid w:val="002051CE"/>
    <w:rsid w:val="00205BFF"/>
    <w:rsid w:val="00205EA3"/>
    <w:rsid w:val="00205F66"/>
    <w:rsid w:val="00206681"/>
    <w:rsid w:val="002067DE"/>
    <w:rsid w:val="00206A81"/>
    <w:rsid w:val="00206F9C"/>
    <w:rsid w:val="00207280"/>
    <w:rsid w:val="0020733A"/>
    <w:rsid w:val="0021011E"/>
    <w:rsid w:val="002108D7"/>
    <w:rsid w:val="002117A5"/>
    <w:rsid w:val="0021186B"/>
    <w:rsid w:val="00211F1B"/>
    <w:rsid w:val="00212133"/>
    <w:rsid w:val="0021248E"/>
    <w:rsid w:val="00212730"/>
    <w:rsid w:val="00212D9F"/>
    <w:rsid w:val="0021305B"/>
    <w:rsid w:val="00213C41"/>
    <w:rsid w:val="00213C69"/>
    <w:rsid w:val="00213E56"/>
    <w:rsid w:val="00215814"/>
    <w:rsid w:val="00215924"/>
    <w:rsid w:val="0021730D"/>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CB6"/>
    <w:rsid w:val="00233D3E"/>
    <w:rsid w:val="00233FE3"/>
    <w:rsid w:val="00234530"/>
    <w:rsid w:val="00234C67"/>
    <w:rsid w:val="00235003"/>
    <w:rsid w:val="002355F6"/>
    <w:rsid w:val="002356FB"/>
    <w:rsid w:val="002369F8"/>
    <w:rsid w:val="002370D7"/>
    <w:rsid w:val="002373FC"/>
    <w:rsid w:val="0023783B"/>
    <w:rsid w:val="002378CF"/>
    <w:rsid w:val="00237D5F"/>
    <w:rsid w:val="0024072E"/>
    <w:rsid w:val="00240AA3"/>
    <w:rsid w:val="00240BFE"/>
    <w:rsid w:val="0024118E"/>
    <w:rsid w:val="002415E3"/>
    <w:rsid w:val="00241F3F"/>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1D17"/>
    <w:rsid w:val="00252E8A"/>
    <w:rsid w:val="002530BB"/>
    <w:rsid w:val="0025423C"/>
    <w:rsid w:val="0025427D"/>
    <w:rsid w:val="00254665"/>
    <w:rsid w:val="00254CF9"/>
    <w:rsid w:val="002552DC"/>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967"/>
    <w:rsid w:val="00265C40"/>
    <w:rsid w:val="002678A5"/>
    <w:rsid w:val="002700E0"/>
    <w:rsid w:val="00270544"/>
    <w:rsid w:val="00270CE2"/>
    <w:rsid w:val="00270F2C"/>
    <w:rsid w:val="002711D6"/>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C15"/>
    <w:rsid w:val="002810CE"/>
    <w:rsid w:val="00281114"/>
    <w:rsid w:val="00281C0D"/>
    <w:rsid w:val="00281CA2"/>
    <w:rsid w:val="0028230F"/>
    <w:rsid w:val="00282E0C"/>
    <w:rsid w:val="00282FAB"/>
    <w:rsid w:val="00283331"/>
    <w:rsid w:val="00283CFF"/>
    <w:rsid w:val="00284A36"/>
    <w:rsid w:val="0028581B"/>
    <w:rsid w:val="00285B10"/>
    <w:rsid w:val="0028620E"/>
    <w:rsid w:val="00286EEF"/>
    <w:rsid w:val="00286F74"/>
    <w:rsid w:val="002873D3"/>
    <w:rsid w:val="002874CB"/>
    <w:rsid w:val="00287873"/>
    <w:rsid w:val="002878CD"/>
    <w:rsid w:val="00287FC2"/>
    <w:rsid w:val="00290D89"/>
    <w:rsid w:val="002915E4"/>
    <w:rsid w:val="0029167F"/>
    <w:rsid w:val="00291802"/>
    <w:rsid w:val="00292AE7"/>
    <w:rsid w:val="0029318E"/>
    <w:rsid w:val="0029378A"/>
    <w:rsid w:val="00293B74"/>
    <w:rsid w:val="0029401B"/>
    <w:rsid w:val="00294A24"/>
    <w:rsid w:val="00294ED5"/>
    <w:rsid w:val="002951B0"/>
    <w:rsid w:val="0029616B"/>
    <w:rsid w:val="0029656C"/>
    <w:rsid w:val="00297A24"/>
    <w:rsid w:val="00297F4D"/>
    <w:rsid w:val="002A0637"/>
    <w:rsid w:val="002A0B39"/>
    <w:rsid w:val="002A11C9"/>
    <w:rsid w:val="002A1A38"/>
    <w:rsid w:val="002A2310"/>
    <w:rsid w:val="002A2A32"/>
    <w:rsid w:val="002A2A33"/>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50C"/>
    <w:rsid w:val="002B7D70"/>
    <w:rsid w:val="002C2449"/>
    <w:rsid w:val="002C2486"/>
    <w:rsid w:val="002C2713"/>
    <w:rsid w:val="002C2FF0"/>
    <w:rsid w:val="002C3D38"/>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B16"/>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90B"/>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1FED"/>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47D"/>
    <w:rsid w:val="00342C0B"/>
    <w:rsid w:val="00342E0E"/>
    <w:rsid w:val="0034341B"/>
    <w:rsid w:val="0034490D"/>
    <w:rsid w:val="00345185"/>
    <w:rsid w:val="00345A57"/>
    <w:rsid w:val="00345FA8"/>
    <w:rsid w:val="00346619"/>
    <w:rsid w:val="00347E40"/>
    <w:rsid w:val="00350556"/>
    <w:rsid w:val="003507FF"/>
    <w:rsid w:val="00350AF2"/>
    <w:rsid w:val="00350B24"/>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60E1"/>
    <w:rsid w:val="0035635C"/>
    <w:rsid w:val="00357376"/>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704DC"/>
    <w:rsid w:val="00370BDE"/>
    <w:rsid w:val="00371228"/>
    <w:rsid w:val="00371426"/>
    <w:rsid w:val="003714FC"/>
    <w:rsid w:val="003717F7"/>
    <w:rsid w:val="00371BB1"/>
    <w:rsid w:val="00371C72"/>
    <w:rsid w:val="0037252A"/>
    <w:rsid w:val="003725CC"/>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AEF"/>
    <w:rsid w:val="00382346"/>
    <w:rsid w:val="003824C2"/>
    <w:rsid w:val="003831A4"/>
    <w:rsid w:val="003837AF"/>
    <w:rsid w:val="00383946"/>
    <w:rsid w:val="0038395F"/>
    <w:rsid w:val="00383C07"/>
    <w:rsid w:val="00383FD6"/>
    <w:rsid w:val="0038496D"/>
    <w:rsid w:val="00384F0C"/>
    <w:rsid w:val="003855C4"/>
    <w:rsid w:val="003860B0"/>
    <w:rsid w:val="0038752D"/>
    <w:rsid w:val="00387650"/>
    <w:rsid w:val="00387FC8"/>
    <w:rsid w:val="0039085C"/>
    <w:rsid w:val="00391F21"/>
    <w:rsid w:val="0039221D"/>
    <w:rsid w:val="00392330"/>
    <w:rsid w:val="0039289E"/>
    <w:rsid w:val="003928EE"/>
    <w:rsid w:val="0039291F"/>
    <w:rsid w:val="003932B7"/>
    <w:rsid w:val="0039465A"/>
    <w:rsid w:val="00396541"/>
    <w:rsid w:val="0039665D"/>
    <w:rsid w:val="00396662"/>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29E"/>
    <w:rsid w:val="003A7524"/>
    <w:rsid w:val="003B0148"/>
    <w:rsid w:val="003B0854"/>
    <w:rsid w:val="003B14F5"/>
    <w:rsid w:val="003B2AE8"/>
    <w:rsid w:val="003B37DE"/>
    <w:rsid w:val="003B3B79"/>
    <w:rsid w:val="003B3CC8"/>
    <w:rsid w:val="003B3EF2"/>
    <w:rsid w:val="003B5307"/>
    <w:rsid w:val="003B563D"/>
    <w:rsid w:val="003B66DF"/>
    <w:rsid w:val="003B67EF"/>
    <w:rsid w:val="003B6BA9"/>
    <w:rsid w:val="003B7D91"/>
    <w:rsid w:val="003C0121"/>
    <w:rsid w:val="003C03DD"/>
    <w:rsid w:val="003C06C0"/>
    <w:rsid w:val="003C1A9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B47"/>
    <w:rsid w:val="003D3399"/>
    <w:rsid w:val="003D36DE"/>
    <w:rsid w:val="003D3F58"/>
    <w:rsid w:val="003D42B3"/>
    <w:rsid w:val="003D447A"/>
    <w:rsid w:val="003D47C1"/>
    <w:rsid w:val="003D48EC"/>
    <w:rsid w:val="003D5913"/>
    <w:rsid w:val="003D5985"/>
    <w:rsid w:val="003D67D1"/>
    <w:rsid w:val="003D69E5"/>
    <w:rsid w:val="003D6ECB"/>
    <w:rsid w:val="003D7B78"/>
    <w:rsid w:val="003D7E0E"/>
    <w:rsid w:val="003E01EC"/>
    <w:rsid w:val="003E0455"/>
    <w:rsid w:val="003E074C"/>
    <w:rsid w:val="003E11C1"/>
    <w:rsid w:val="003E2116"/>
    <w:rsid w:val="003E2F65"/>
    <w:rsid w:val="003E32A0"/>
    <w:rsid w:val="003E3A68"/>
    <w:rsid w:val="003E3A76"/>
    <w:rsid w:val="003E3E40"/>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370"/>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0E64"/>
    <w:rsid w:val="00421355"/>
    <w:rsid w:val="004216A6"/>
    <w:rsid w:val="004228B7"/>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A23"/>
    <w:rsid w:val="00452C9E"/>
    <w:rsid w:val="00454688"/>
    <w:rsid w:val="00454B58"/>
    <w:rsid w:val="00454BFA"/>
    <w:rsid w:val="004567B8"/>
    <w:rsid w:val="00456840"/>
    <w:rsid w:val="00456C4D"/>
    <w:rsid w:val="00456E20"/>
    <w:rsid w:val="00457BAE"/>
    <w:rsid w:val="0045AFC2"/>
    <w:rsid w:val="00460E43"/>
    <w:rsid w:val="00461A99"/>
    <w:rsid w:val="00462284"/>
    <w:rsid w:val="004627E5"/>
    <w:rsid w:val="00462D51"/>
    <w:rsid w:val="00462F34"/>
    <w:rsid w:val="0046348F"/>
    <w:rsid w:val="00463A8B"/>
    <w:rsid w:val="00464286"/>
    <w:rsid w:val="00464D30"/>
    <w:rsid w:val="00466D2B"/>
    <w:rsid w:val="00466DA6"/>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B47"/>
    <w:rsid w:val="00482006"/>
    <w:rsid w:val="00483D8F"/>
    <w:rsid w:val="00485449"/>
    <w:rsid w:val="00485DD6"/>
    <w:rsid w:val="004867A7"/>
    <w:rsid w:val="00486BA8"/>
    <w:rsid w:val="00487088"/>
    <w:rsid w:val="00487B3E"/>
    <w:rsid w:val="00487EF5"/>
    <w:rsid w:val="00490184"/>
    <w:rsid w:val="00490592"/>
    <w:rsid w:val="004908E2"/>
    <w:rsid w:val="00491008"/>
    <w:rsid w:val="00492637"/>
    <w:rsid w:val="00493049"/>
    <w:rsid w:val="004933ED"/>
    <w:rsid w:val="00493F7C"/>
    <w:rsid w:val="00493FF0"/>
    <w:rsid w:val="004943B1"/>
    <w:rsid w:val="00495323"/>
    <w:rsid w:val="004959E3"/>
    <w:rsid w:val="00495D26"/>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A7F7B"/>
    <w:rsid w:val="004B02C8"/>
    <w:rsid w:val="004B043A"/>
    <w:rsid w:val="004B08FF"/>
    <w:rsid w:val="004B1D60"/>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9D1"/>
    <w:rsid w:val="004D147B"/>
    <w:rsid w:val="004D1790"/>
    <w:rsid w:val="004D1CC9"/>
    <w:rsid w:val="004D34BF"/>
    <w:rsid w:val="004D3993"/>
    <w:rsid w:val="004D39FB"/>
    <w:rsid w:val="004D3AE6"/>
    <w:rsid w:val="004D3BE7"/>
    <w:rsid w:val="004D3CD2"/>
    <w:rsid w:val="004D4452"/>
    <w:rsid w:val="004D5C53"/>
    <w:rsid w:val="004D6243"/>
    <w:rsid w:val="004D6CFC"/>
    <w:rsid w:val="004D75BE"/>
    <w:rsid w:val="004D76C6"/>
    <w:rsid w:val="004E013D"/>
    <w:rsid w:val="004E0DFA"/>
    <w:rsid w:val="004E0DFC"/>
    <w:rsid w:val="004E14A2"/>
    <w:rsid w:val="004E25A5"/>
    <w:rsid w:val="004E2646"/>
    <w:rsid w:val="004E2A64"/>
    <w:rsid w:val="004E301C"/>
    <w:rsid w:val="004E36E9"/>
    <w:rsid w:val="004E45F0"/>
    <w:rsid w:val="004E4BE5"/>
    <w:rsid w:val="004E4FEE"/>
    <w:rsid w:val="004E522C"/>
    <w:rsid w:val="004E52FD"/>
    <w:rsid w:val="004E5676"/>
    <w:rsid w:val="004E56D4"/>
    <w:rsid w:val="004E5D28"/>
    <w:rsid w:val="004E6873"/>
    <w:rsid w:val="004E7667"/>
    <w:rsid w:val="004E7E17"/>
    <w:rsid w:val="004F0B0B"/>
    <w:rsid w:val="004F0D9F"/>
    <w:rsid w:val="004F15C9"/>
    <w:rsid w:val="004F1678"/>
    <w:rsid w:val="004F1767"/>
    <w:rsid w:val="004F176E"/>
    <w:rsid w:val="004F1A7C"/>
    <w:rsid w:val="004F1A88"/>
    <w:rsid w:val="004F28BC"/>
    <w:rsid w:val="004F2C90"/>
    <w:rsid w:val="004F32D1"/>
    <w:rsid w:val="004F3C42"/>
    <w:rsid w:val="004F4524"/>
    <w:rsid w:val="004F475E"/>
    <w:rsid w:val="004F5469"/>
    <w:rsid w:val="004F5876"/>
    <w:rsid w:val="004F68D1"/>
    <w:rsid w:val="004F6F60"/>
    <w:rsid w:val="0050003D"/>
    <w:rsid w:val="005007E4"/>
    <w:rsid w:val="00501398"/>
    <w:rsid w:val="005014D4"/>
    <w:rsid w:val="00501B8F"/>
    <w:rsid w:val="00502DB8"/>
    <w:rsid w:val="00503234"/>
    <w:rsid w:val="0050332A"/>
    <w:rsid w:val="005034B1"/>
    <w:rsid w:val="00503B26"/>
    <w:rsid w:val="005043EF"/>
    <w:rsid w:val="00505540"/>
    <w:rsid w:val="00505CF7"/>
    <w:rsid w:val="00505DED"/>
    <w:rsid w:val="00505EF7"/>
    <w:rsid w:val="00506BD4"/>
    <w:rsid w:val="00506E51"/>
    <w:rsid w:val="00506F48"/>
    <w:rsid w:val="005100D1"/>
    <w:rsid w:val="005101F9"/>
    <w:rsid w:val="0051045E"/>
    <w:rsid w:val="00510F44"/>
    <w:rsid w:val="0051139E"/>
    <w:rsid w:val="00511AB2"/>
    <w:rsid w:val="00511AC6"/>
    <w:rsid w:val="00511FEC"/>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5DB"/>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2391"/>
    <w:rsid w:val="005323EC"/>
    <w:rsid w:val="00532B51"/>
    <w:rsid w:val="0053371C"/>
    <w:rsid w:val="00533ADC"/>
    <w:rsid w:val="00533E4B"/>
    <w:rsid w:val="00534507"/>
    <w:rsid w:val="00535076"/>
    <w:rsid w:val="005355DB"/>
    <w:rsid w:val="005355EC"/>
    <w:rsid w:val="00535623"/>
    <w:rsid w:val="0053582E"/>
    <w:rsid w:val="00535D09"/>
    <w:rsid w:val="00535E3B"/>
    <w:rsid w:val="00536465"/>
    <w:rsid w:val="0053672F"/>
    <w:rsid w:val="00536BD6"/>
    <w:rsid w:val="00536BE9"/>
    <w:rsid w:val="00537B32"/>
    <w:rsid w:val="00537D7D"/>
    <w:rsid w:val="0054035E"/>
    <w:rsid w:val="00540414"/>
    <w:rsid w:val="005408E3"/>
    <w:rsid w:val="00540D50"/>
    <w:rsid w:val="005413CB"/>
    <w:rsid w:val="00541419"/>
    <w:rsid w:val="00541AB2"/>
    <w:rsid w:val="005420C3"/>
    <w:rsid w:val="0054263E"/>
    <w:rsid w:val="00542952"/>
    <w:rsid w:val="0054381B"/>
    <w:rsid w:val="005440C7"/>
    <w:rsid w:val="0054489D"/>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2FE7"/>
    <w:rsid w:val="005640B4"/>
    <w:rsid w:val="005642F1"/>
    <w:rsid w:val="00564477"/>
    <w:rsid w:val="00564AA1"/>
    <w:rsid w:val="005658F7"/>
    <w:rsid w:val="00565EEF"/>
    <w:rsid w:val="00566A7E"/>
    <w:rsid w:val="00566E74"/>
    <w:rsid w:val="0056784D"/>
    <w:rsid w:val="00567E45"/>
    <w:rsid w:val="005705A2"/>
    <w:rsid w:val="00570BC0"/>
    <w:rsid w:val="00571138"/>
    <w:rsid w:val="005711B1"/>
    <w:rsid w:val="00571C1F"/>
    <w:rsid w:val="00572426"/>
    <w:rsid w:val="00572530"/>
    <w:rsid w:val="00572AD4"/>
    <w:rsid w:val="00574015"/>
    <w:rsid w:val="00574C48"/>
    <w:rsid w:val="00575002"/>
    <w:rsid w:val="00575035"/>
    <w:rsid w:val="00575358"/>
    <w:rsid w:val="00575674"/>
    <w:rsid w:val="00576601"/>
    <w:rsid w:val="0057722D"/>
    <w:rsid w:val="00577307"/>
    <w:rsid w:val="00580000"/>
    <w:rsid w:val="00580241"/>
    <w:rsid w:val="005803CA"/>
    <w:rsid w:val="00580411"/>
    <w:rsid w:val="005807CD"/>
    <w:rsid w:val="00580A71"/>
    <w:rsid w:val="00580EB8"/>
    <w:rsid w:val="005817E7"/>
    <w:rsid w:val="005818C3"/>
    <w:rsid w:val="00582875"/>
    <w:rsid w:val="0058304F"/>
    <w:rsid w:val="005843FB"/>
    <w:rsid w:val="00584420"/>
    <w:rsid w:val="0058472C"/>
    <w:rsid w:val="00584B7D"/>
    <w:rsid w:val="00584C7A"/>
    <w:rsid w:val="00590647"/>
    <w:rsid w:val="005913C0"/>
    <w:rsid w:val="00591EF8"/>
    <w:rsid w:val="0059209D"/>
    <w:rsid w:val="00592726"/>
    <w:rsid w:val="0059485D"/>
    <w:rsid w:val="005949EE"/>
    <w:rsid w:val="00595CB9"/>
    <w:rsid w:val="00596079"/>
    <w:rsid w:val="005966E8"/>
    <w:rsid w:val="005967A7"/>
    <w:rsid w:val="00597290"/>
    <w:rsid w:val="0059761C"/>
    <w:rsid w:val="005A3191"/>
    <w:rsid w:val="005A395E"/>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4BB"/>
    <w:rsid w:val="005D4E96"/>
    <w:rsid w:val="005D5020"/>
    <w:rsid w:val="005D533E"/>
    <w:rsid w:val="005D5E66"/>
    <w:rsid w:val="005D7CB3"/>
    <w:rsid w:val="005E111E"/>
    <w:rsid w:val="005E1128"/>
    <w:rsid w:val="005E16F5"/>
    <w:rsid w:val="005E1FA5"/>
    <w:rsid w:val="005E29FC"/>
    <w:rsid w:val="005E2D3D"/>
    <w:rsid w:val="005E2DC6"/>
    <w:rsid w:val="005E2E4E"/>
    <w:rsid w:val="005E2F2D"/>
    <w:rsid w:val="005E3153"/>
    <w:rsid w:val="005E3361"/>
    <w:rsid w:val="005E3A56"/>
    <w:rsid w:val="005E3A7F"/>
    <w:rsid w:val="005E414A"/>
    <w:rsid w:val="005E54A1"/>
    <w:rsid w:val="005E5B46"/>
    <w:rsid w:val="005E5E75"/>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0782D"/>
    <w:rsid w:val="00610393"/>
    <w:rsid w:val="0061073F"/>
    <w:rsid w:val="00610BAA"/>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AC0"/>
    <w:rsid w:val="00641B33"/>
    <w:rsid w:val="006426E1"/>
    <w:rsid w:val="00642E37"/>
    <w:rsid w:val="006430B8"/>
    <w:rsid w:val="006437F4"/>
    <w:rsid w:val="00643A48"/>
    <w:rsid w:val="00643E3C"/>
    <w:rsid w:val="00644454"/>
    <w:rsid w:val="0064494D"/>
    <w:rsid w:val="00644D9A"/>
    <w:rsid w:val="00644EE7"/>
    <w:rsid w:val="006452CF"/>
    <w:rsid w:val="00645699"/>
    <w:rsid w:val="00645ED0"/>
    <w:rsid w:val="00646D84"/>
    <w:rsid w:val="00650045"/>
    <w:rsid w:val="0065060C"/>
    <w:rsid w:val="006510EC"/>
    <w:rsid w:val="00651CB1"/>
    <w:rsid w:val="00652421"/>
    <w:rsid w:val="0065318E"/>
    <w:rsid w:val="00653A68"/>
    <w:rsid w:val="006540F2"/>
    <w:rsid w:val="00654677"/>
    <w:rsid w:val="00655269"/>
    <w:rsid w:val="00655657"/>
    <w:rsid w:val="00655ABF"/>
    <w:rsid w:val="0065777F"/>
    <w:rsid w:val="00657A0C"/>
    <w:rsid w:val="00660457"/>
    <w:rsid w:val="00660884"/>
    <w:rsid w:val="00660F92"/>
    <w:rsid w:val="006610A0"/>
    <w:rsid w:val="006613FC"/>
    <w:rsid w:val="00661FBB"/>
    <w:rsid w:val="00662415"/>
    <w:rsid w:val="00662817"/>
    <w:rsid w:val="006645EA"/>
    <w:rsid w:val="00664615"/>
    <w:rsid w:val="00664AC6"/>
    <w:rsid w:val="0066553A"/>
    <w:rsid w:val="0066587F"/>
    <w:rsid w:val="00665F43"/>
    <w:rsid w:val="00666696"/>
    <w:rsid w:val="0066675E"/>
    <w:rsid w:val="00666BCB"/>
    <w:rsid w:val="00666E3B"/>
    <w:rsid w:val="006671FA"/>
    <w:rsid w:val="0066742B"/>
    <w:rsid w:val="00667A18"/>
    <w:rsid w:val="00667C37"/>
    <w:rsid w:val="006704E7"/>
    <w:rsid w:val="00670611"/>
    <w:rsid w:val="006719D5"/>
    <w:rsid w:val="006721E1"/>
    <w:rsid w:val="006723B9"/>
    <w:rsid w:val="0067242C"/>
    <w:rsid w:val="006735D4"/>
    <w:rsid w:val="006740DA"/>
    <w:rsid w:val="0067462B"/>
    <w:rsid w:val="006746B9"/>
    <w:rsid w:val="00675048"/>
    <w:rsid w:val="0067547A"/>
    <w:rsid w:val="006755FF"/>
    <w:rsid w:val="00675D09"/>
    <w:rsid w:val="00676807"/>
    <w:rsid w:val="006779CB"/>
    <w:rsid w:val="0068022F"/>
    <w:rsid w:val="00680C87"/>
    <w:rsid w:val="0068103A"/>
    <w:rsid w:val="006810B2"/>
    <w:rsid w:val="0068180C"/>
    <w:rsid w:val="00682058"/>
    <w:rsid w:val="00682A6D"/>
    <w:rsid w:val="0068365E"/>
    <w:rsid w:val="00683BBE"/>
    <w:rsid w:val="00683C25"/>
    <w:rsid w:val="00683C6F"/>
    <w:rsid w:val="00685BC9"/>
    <w:rsid w:val="00685F98"/>
    <w:rsid w:val="00686158"/>
    <w:rsid w:val="0068763E"/>
    <w:rsid w:val="006877A6"/>
    <w:rsid w:val="00687CE9"/>
    <w:rsid w:val="006906E4"/>
    <w:rsid w:val="00691202"/>
    <w:rsid w:val="00691D09"/>
    <w:rsid w:val="00692396"/>
    <w:rsid w:val="00692C4D"/>
    <w:rsid w:val="00692F83"/>
    <w:rsid w:val="00693AD9"/>
    <w:rsid w:val="006942E5"/>
    <w:rsid w:val="00695633"/>
    <w:rsid w:val="0069579B"/>
    <w:rsid w:val="006964F5"/>
    <w:rsid w:val="00696EA5"/>
    <w:rsid w:val="006974E2"/>
    <w:rsid w:val="00697AA9"/>
    <w:rsid w:val="00697CD6"/>
    <w:rsid w:val="006A080A"/>
    <w:rsid w:val="006A0A69"/>
    <w:rsid w:val="006A11A0"/>
    <w:rsid w:val="006A1DC3"/>
    <w:rsid w:val="006A294D"/>
    <w:rsid w:val="006A2A06"/>
    <w:rsid w:val="006A2AAF"/>
    <w:rsid w:val="006A38F4"/>
    <w:rsid w:val="006A3D86"/>
    <w:rsid w:val="006A3E34"/>
    <w:rsid w:val="006A4206"/>
    <w:rsid w:val="006A5988"/>
    <w:rsid w:val="006A681C"/>
    <w:rsid w:val="006A71CA"/>
    <w:rsid w:val="006A780F"/>
    <w:rsid w:val="006B00EA"/>
    <w:rsid w:val="006B014E"/>
    <w:rsid w:val="006B10EE"/>
    <w:rsid w:val="006B123A"/>
    <w:rsid w:val="006B2E05"/>
    <w:rsid w:val="006B3416"/>
    <w:rsid w:val="006B3557"/>
    <w:rsid w:val="006B3DCD"/>
    <w:rsid w:val="006B4215"/>
    <w:rsid w:val="006B4552"/>
    <w:rsid w:val="006B4846"/>
    <w:rsid w:val="006B651B"/>
    <w:rsid w:val="006B6E5D"/>
    <w:rsid w:val="006B7337"/>
    <w:rsid w:val="006B7F9A"/>
    <w:rsid w:val="006C0C57"/>
    <w:rsid w:val="006C0F90"/>
    <w:rsid w:val="006C1833"/>
    <w:rsid w:val="006C4163"/>
    <w:rsid w:val="006C479B"/>
    <w:rsid w:val="006C4CD4"/>
    <w:rsid w:val="006C4F9D"/>
    <w:rsid w:val="006C56E4"/>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D71A4"/>
    <w:rsid w:val="006E00B1"/>
    <w:rsid w:val="006E02C7"/>
    <w:rsid w:val="006E086D"/>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655"/>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9E4"/>
    <w:rsid w:val="00727D95"/>
    <w:rsid w:val="00727F77"/>
    <w:rsid w:val="007306DC"/>
    <w:rsid w:val="007308BC"/>
    <w:rsid w:val="00730C2E"/>
    <w:rsid w:val="00731D02"/>
    <w:rsid w:val="00735168"/>
    <w:rsid w:val="00735520"/>
    <w:rsid w:val="00736667"/>
    <w:rsid w:val="00736F4E"/>
    <w:rsid w:val="00740374"/>
    <w:rsid w:val="0074100B"/>
    <w:rsid w:val="00741168"/>
    <w:rsid w:val="00741175"/>
    <w:rsid w:val="007414F5"/>
    <w:rsid w:val="007418E3"/>
    <w:rsid w:val="0074244F"/>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596"/>
    <w:rsid w:val="00751C28"/>
    <w:rsid w:val="00752E47"/>
    <w:rsid w:val="0075349B"/>
    <w:rsid w:val="00753BBC"/>
    <w:rsid w:val="00753C14"/>
    <w:rsid w:val="00753F62"/>
    <w:rsid w:val="007545CE"/>
    <w:rsid w:val="00754E00"/>
    <w:rsid w:val="007550EB"/>
    <w:rsid w:val="00756D70"/>
    <w:rsid w:val="00756EB8"/>
    <w:rsid w:val="00757310"/>
    <w:rsid w:val="00761204"/>
    <w:rsid w:val="007613B4"/>
    <w:rsid w:val="00761E5F"/>
    <w:rsid w:val="007623F5"/>
    <w:rsid w:val="0076258A"/>
    <w:rsid w:val="007635F3"/>
    <w:rsid w:val="007639AE"/>
    <w:rsid w:val="00763EFE"/>
    <w:rsid w:val="00764F20"/>
    <w:rsid w:val="00765697"/>
    <w:rsid w:val="00765B69"/>
    <w:rsid w:val="00765C7A"/>
    <w:rsid w:val="00765DD4"/>
    <w:rsid w:val="00766570"/>
    <w:rsid w:val="00766703"/>
    <w:rsid w:val="00766CB8"/>
    <w:rsid w:val="00767B72"/>
    <w:rsid w:val="007702D0"/>
    <w:rsid w:val="0077061C"/>
    <w:rsid w:val="00771A9A"/>
    <w:rsid w:val="00771CEC"/>
    <w:rsid w:val="0077232D"/>
    <w:rsid w:val="00772894"/>
    <w:rsid w:val="007751C4"/>
    <w:rsid w:val="0077586D"/>
    <w:rsid w:val="007759A3"/>
    <w:rsid w:val="00775F40"/>
    <w:rsid w:val="00777041"/>
    <w:rsid w:val="00777F6C"/>
    <w:rsid w:val="007804FA"/>
    <w:rsid w:val="00781241"/>
    <w:rsid w:val="00781D7E"/>
    <w:rsid w:val="00781DF2"/>
    <w:rsid w:val="0078224A"/>
    <w:rsid w:val="00782781"/>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28CD"/>
    <w:rsid w:val="007934A5"/>
    <w:rsid w:val="007938C9"/>
    <w:rsid w:val="007939C5"/>
    <w:rsid w:val="0079406F"/>
    <w:rsid w:val="00794A0F"/>
    <w:rsid w:val="00794DEC"/>
    <w:rsid w:val="0079531B"/>
    <w:rsid w:val="007956AA"/>
    <w:rsid w:val="007958F8"/>
    <w:rsid w:val="00795DF4"/>
    <w:rsid w:val="00796186"/>
    <w:rsid w:val="00796B66"/>
    <w:rsid w:val="007A07DE"/>
    <w:rsid w:val="007A09E0"/>
    <w:rsid w:val="007A0B7C"/>
    <w:rsid w:val="007A0F96"/>
    <w:rsid w:val="007A1446"/>
    <w:rsid w:val="007A1DE1"/>
    <w:rsid w:val="007A2D8B"/>
    <w:rsid w:val="007A2D93"/>
    <w:rsid w:val="007A3437"/>
    <w:rsid w:val="007A3639"/>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3C7"/>
    <w:rsid w:val="007B7840"/>
    <w:rsid w:val="007C1543"/>
    <w:rsid w:val="007C1D0A"/>
    <w:rsid w:val="007C2052"/>
    <w:rsid w:val="007C271E"/>
    <w:rsid w:val="007C3663"/>
    <w:rsid w:val="007C438E"/>
    <w:rsid w:val="007C43A1"/>
    <w:rsid w:val="007C44AE"/>
    <w:rsid w:val="007C48DE"/>
    <w:rsid w:val="007C49BE"/>
    <w:rsid w:val="007C4D12"/>
    <w:rsid w:val="007C531D"/>
    <w:rsid w:val="007C5870"/>
    <w:rsid w:val="007C5D3B"/>
    <w:rsid w:val="007C5D93"/>
    <w:rsid w:val="007C5F51"/>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56BA"/>
    <w:rsid w:val="007E5994"/>
    <w:rsid w:val="007E5B37"/>
    <w:rsid w:val="007E5D7E"/>
    <w:rsid w:val="007E69A4"/>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D29"/>
    <w:rsid w:val="007F5E18"/>
    <w:rsid w:val="007F6DB8"/>
    <w:rsid w:val="007F74CA"/>
    <w:rsid w:val="0080002D"/>
    <w:rsid w:val="0080083B"/>
    <w:rsid w:val="008009AE"/>
    <w:rsid w:val="00800C1E"/>
    <w:rsid w:val="0080233E"/>
    <w:rsid w:val="00802561"/>
    <w:rsid w:val="00803633"/>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56"/>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A5F"/>
    <w:rsid w:val="00833F66"/>
    <w:rsid w:val="00834542"/>
    <w:rsid w:val="00835B90"/>
    <w:rsid w:val="008363C3"/>
    <w:rsid w:val="00836638"/>
    <w:rsid w:val="00836E3C"/>
    <w:rsid w:val="0083738F"/>
    <w:rsid w:val="00837F54"/>
    <w:rsid w:val="00840537"/>
    <w:rsid w:val="008415BB"/>
    <w:rsid w:val="00842BC3"/>
    <w:rsid w:val="0084412D"/>
    <w:rsid w:val="00844D0B"/>
    <w:rsid w:val="008451BB"/>
    <w:rsid w:val="008457B9"/>
    <w:rsid w:val="008460E9"/>
    <w:rsid w:val="00846FEC"/>
    <w:rsid w:val="00847AC3"/>
    <w:rsid w:val="00850671"/>
    <w:rsid w:val="00850AD6"/>
    <w:rsid w:val="00850F02"/>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6C9E"/>
    <w:rsid w:val="00857438"/>
    <w:rsid w:val="00857998"/>
    <w:rsid w:val="00857F8B"/>
    <w:rsid w:val="00857FEB"/>
    <w:rsid w:val="008601ED"/>
    <w:rsid w:val="008605DF"/>
    <w:rsid w:val="00861A71"/>
    <w:rsid w:val="008625FF"/>
    <w:rsid w:val="00863F01"/>
    <w:rsid w:val="0086422F"/>
    <w:rsid w:val="00864AE9"/>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105E"/>
    <w:rsid w:val="0087137C"/>
    <w:rsid w:val="00871690"/>
    <w:rsid w:val="00871D91"/>
    <w:rsid w:val="00872082"/>
    <w:rsid w:val="0087369A"/>
    <w:rsid w:val="0087461F"/>
    <w:rsid w:val="00874C75"/>
    <w:rsid w:val="00875404"/>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3355"/>
    <w:rsid w:val="00883D99"/>
    <w:rsid w:val="0088412C"/>
    <w:rsid w:val="00884A2A"/>
    <w:rsid w:val="00884B85"/>
    <w:rsid w:val="00885351"/>
    <w:rsid w:val="008853F7"/>
    <w:rsid w:val="00885A97"/>
    <w:rsid w:val="00885F68"/>
    <w:rsid w:val="0088645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234"/>
    <w:rsid w:val="008A66DA"/>
    <w:rsid w:val="008B0596"/>
    <w:rsid w:val="008B082C"/>
    <w:rsid w:val="008B0A4B"/>
    <w:rsid w:val="008B0FA8"/>
    <w:rsid w:val="008B1681"/>
    <w:rsid w:val="008B1777"/>
    <w:rsid w:val="008B28B3"/>
    <w:rsid w:val="008B3C3D"/>
    <w:rsid w:val="008B3D71"/>
    <w:rsid w:val="008B459C"/>
    <w:rsid w:val="008B4B66"/>
    <w:rsid w:val="008B51D0"/>
    <w:rsid w:val="008B565D"/>
    <w:rsid w:val="008B63CD"/>
    <w:rsid w:val="008B67FA"/>
    <w:rsid w:val="008B715A"/>
    <w:rsid w:val="008B799F"/>
    <w:rsid w:val="008C1365"/>
    <w:rsid w:val="008C1416"/>
    <w:rsid w:val="008C14C0"/>
    <w:rsid w:val="008C1ABE"/>
    <w:rsid w:val="008C1B7A"/>
    <w:rsid w:val="008C1DD1"/>
    <w:rsid w:val="008C21EE"/>
    <w:rsid w:val="008C22E4"/>
    <w:rsid w:val="008C248A"/>
    <w:rsid w:val="008C24AD"/>
    <w:rsid w:val="008C3196"/>
    <w:rsid w:val="008C35B3"/>
    <w:rsid w:val="008C46C1"/>
    <w:rsid w:val="008C4CDE"/>
    <w:rsid w:val="008C545C"/>
    <w:rsid w:val="008C62EA"/>
    <w:rsid w:val="008C6E80"/>
    <w:rsid w:val="008C6EAA"/>
    <w:rsid w:val="008C79CF"/>
    <w:rsid w:val="008C7B10"/>
    <w:rsid w:val="008D0E7E"/>
    <w:rsid w:val="008D12B5"/>
    <w:rsid w:val="008D1850"/>
    <w:rsid w:val="008D2CB8"/>
    <w:rsid w:val="008D35C0"/>
    <w:rsid w:val="008D397D"/>
    <w:rsid w:val="008D4233"/>
    <w:rsid w:val="008D4A56"/>
    <w:rsid w:val="008D5523"/>
    <w:rsid w:val="008D5674"/>
    <w:rsid w:val="008D5C58"/>
    <w:rsid w:val="008D5D7A"/>
    <w:rsid w:val="008D6440"/>
    <w:rsid w:val="008D70ED"/>
    <w:rsid w:val="008D73A9"/>
    <w:rsid w:val="008D789F"/>
    <w:rsid w:val="008E0998"/>
    <w:rsid w:val="008E0C87"/>
    <w:rsid w:val="008E0F2C"/>
    <w:rsid w:val="008E14A6"/>
    <w:rsid w:val="008E1C90"/>
    <w:rsid w:val="008E29DD"/>
    <w:rsid w:val="008E2E19"/>
    <w:rsid w:val="008E2E71"/>
    <w:rsid w:val="008E3315"/>
    <w:rsid w:val="008E3616"/>
    <w:rsid w:val="008E4D90"/>
    <w:rsid w:val="008E56AF"/>
    <w:rsid w:val="008E5CC6"/>
    <w:rsid w:val="008E6105"/>
    <w:rsid w:val="008E6486"/>
    <w:rsid w:val="008E673C"/>
    <w:rsid w:val="008E6844"/>
    <w:rsid w:val="008E68E0"/>
    <w:rsid w:val="008E7009"/>
    <w:rsid w:val="008E7755"/>
    <w:rsid w:val="008E7B75"/>
    <w:rsid w:val="008F039D"/>
    <w:rsid w:val="008F09F3"/>
    <w:rsid w:val="008F0B06"/>
    <w:rsid w:val="008F1D3B"/>
    <w:rsid w:val="008F3F0D"/>
    <w:rsid w:val="008F428D"/>
    <w:rsid w:val="008F4453"/>
    <w:rsid w:val="008F4D69"/>
    <w:rsid w:val="008F5B76"/>
    <w:rsid w:val="008F78DD"/>
    <w:rsid w:val="0090049D"/>
    <w:rsid w:val="00900C2C"/>
    <w:rsid w:val="0090104F"/>
    <w:rsid w:val="009010AB"/>
    <w:rsid w:val="00901BF5"/>
    <w:rsid w:val="00901F35"/>
    <w:rsid w:val="009027DF"/>
    <w:rsid w:val="00903892"/>
    <w:rsid w:val="00903F22"/>
    <w:rsid w:val="0090540A"/>
    <w:rsid w:val="009056C0"/>
    <w:rsid w:val="0090580E"/>
    <w:rsid w:val="0090594C"/>
    <w:rsid w:val="00906A8E"/>
    <w:rsid w:val="00906D3E"/>
    <w:rsid w:val="00910D32"/>
    <w:rsid w:val="009113A9"/>
    <w:rsid w:val="0091141A"/>
    <w:rsid w:val="00911DC4"/>
    <w:rsid w:val="00911EF5"/>
    <w:rsid w:val="009127A9"/>
    <w:rsid w:val="00912C30"/>
    <w:rsid w:val="00914350"/>
    <w:rsid w:val="00914596"/>
    <w:rsid w:val="0091475A"/>
    <w:rsid w:val="009153A2"/>
    <w:rsid w:val="0091594A"/>
    <w:rsid w:val="009162A3"/>
    <w:rsid w:val="00916E71"/>
    <w:rsid w:val="009174E4"/>
    <w:rsid w:val="009175BF"/>
    <w:rsid w:val="009177BD"/>
    <w:rsid w:val="00917868"/>
    <w:rsid w:val="00920697"/>
    <w:rsid w:val="0092150C"/>
    <w:rsid w:val="009221F6"/>
    <w:rsid w:val="00922674"/>
    <w:rsid w:val="0092269E"/>
    <w:rsid w:val="00922C49"/>
    <w:rsid w:val="00922E71"/>
    <w:rsid w:val="0092354B"/>
    <w:rsid w:val="00923FEC"/>
    <w:rsid w:val="009240FA"/>
    <w:rsid w:val="0092438A"/>
    <w:rsid w:val="00924883"/>
    <w:rsid w:val="00924E39"/>
    <w:rsid w:val="00924F97"/>
    <w:rsid w:val="00925A8E"/>
    <w:rsid w:val="00925AC5"/>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E9"/>
    <w:rsid w:val="009402D9"/>
    <w:rsid w:val="009404D8"/>
    <w:rsid w:val="00940610"/>
    <w:rsid w:val="009406FF"/>
    <w:rsid w:val="0094079D"/>
    <w:rsid w:val="009413AF"/>
    <w:rsid w:val="0094231B"/>
    <w:rsid w:val="00942B90"/>
    <w:rsid w:val="00944363"/>
    <w:rsid w:val="00946A23"/>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1C0"/>
    <w:rsid w:val="009574BB"/>
    <w:rsid w:val="0096076C"/>
    <w:rsid w:val="00961218"/>
    <w:rsid w:val="00961532"/>
    <w:rsid w:val="009616E6"/>
    <w:rsid w:val="0096192C"/>
    <w:rsid w:val="00962B4A"/>
    <w:rsid w:val="00963B0D"/>
    <w:rsid w:val="00963DB8"/>
    <w:rsid w:val="009655FE"/>
    <w:rsid w:val="009659AC"/>
    <w:rsid w:val="00966A22"/>
    <w:rsid w:val="009679DF"/>
    <w:rsid w:val="00967A9E"/>
    <w:rsid w:val="00967B79"/>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5577"/>
    <w:rsid w:val="009763F4"/>
    <w:rsid w:val="0097642C"/>
    <w:rsid w:val="00976BE5"/>
    <w:rsid w:val="00976E49"/>
    <w:rsid w:val="0097700F"/>
    <w:rsid w:val="00977678"/>
    <w:rsid w:val="00977716"/>
    <w:rsid w:val="00977DDD"/>
    <w:rsid w:val="00980D78"/>
    <w:rsid w:val="00981AC3"/>
    <w:rsid w:val="00981FE6"/>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6B49"/>
    <w:rsid w:val="009875E9"/>
    <w:rsid w:val="00990954"/>
    <w:rsid w:val="009912D4"/>
    <w:rsid w:val="009913B4"/>
    <w:rsid w:val="009913BA"/>
    <w:rsid w:val="00991702"/>
    <w:rsid w:val="00994127"/>
    <w:rsid w:val="009958E9"/>
    <w:rsid w:val="00995A5D"/>
    <w:rsid w:val="009962D0"/>
    <w:rsid w:val="00996E17"/>
    <w:rsid w:val="0099792C"/>
    <w:rsid w:val="00997950"/>
    <w:rsid w:val="009A0436"/>
    <w:rsid w:val="009A174D"/>
    <w:rsid w:val="009A1A73"/>
    <w:rsid w:val="009A2412"/>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C1753"/>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E7"/>
    <w:rsid w:val="009D7BEB"/>
    <w:rsid w:val="009E068B"/>
    <w:rsid w:val="009E0CD9"/>
    <w:rsid w:val="009E0D8F"/>
    <w:rsid w:val="009E0EF5"/>
    <w:rsid w:val="009E103A"/>
    <w:rsid w:val="009E1539"/>
    <w:rsid w:val="009E2117"/>
    <w:rsid w:val="009E226E"/>
    <w:rsid w:val="009E2540"/>
    <w:rsid w:val="009E2621"/>
    <w:rsid w:val="009E2D71"/>
    <w:rsid w:val="009E39FE"/>
    <w:rsid w:val="009E3C25"/>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9F79DB"/>
    <w:rsid w:val="00A00836"/>
    <w:rsid w:val="00A00A7F"/>
    <w:rsid w:val="00A01475"/>
    <w:rsid w:val="00A01A70"/>
    <w:rsid w:val="00A01BB4"/>
    <w:rsid w:val="00A01CDC"/>
    <w:rsid w:val="00A01FB0"/>
    <w:rsid w:val="00A02B9D"/>
    <w:rsid w:val="00A02FF3"/>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152A"/>
    <w:rsid w:val="00A223E5"/>
    <w:rsid w:val="00A2252F"/>
    <w:rsid w:val="00A2269B"/>
    <w:rsid w:val="00A226FB"/>
    <w:rsid w:val="00A22954"/>
    <w:rsid w:val="00A23C63"/>
    <w:rsid w:val="00A245E4"/>
    <w:rsid w:val="00A2492D"/>
    <w:rsid w:val="00A251A3"/>
    <w:rsid w:val="00A25871"/>
    <w:rsid w:val="00A25E6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1A30"/>
    <w:rsid w:val="00A42040"/>
    <w:rsid w:val="00A423A5"/>
    <w:rsid w:val="00A4296C"/>
    <w:rsid w:val="00A429A6"/>
    <w:rsid w:val="00A4304D"/>
    <w:rsid w:val="00A4323A"/>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6F30"/>
    <w:rsid w:val="00A57AF1"/>
    <w:rsid w:val="00A602B8"/>
    <w:rsid w:val="00A60505"/>
    <w:rsid w:val="00A607D4"/>
    <w:rsid w:val="00A608F7"/>
    <w:rsid w:val="00A609D5"/>
    <w:rsid w:val="00A60B76"/>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5165"/>
    <w:rsid w:val="00A75913"/>
    <w:rsid w:val="00A7602A"/>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307E"/>
    <w:rsid w:val="00A93195"/>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1810"/>
    <w:rsid w:val="00B01846"/>
    <w:rsid w:val="00B02F3F"/>
    <w:rsid w:val="00B0313D"/>
    <w:rsid w:val="00B036D5"/>
    <w:rsid w:val="00B0372C"/>
    <w:rsid w:val="00B03992"/>
    <w:rsid w:val="00B03B30"/>
    <w:rsid w:val="00B0421F"/>
    <w:rsid w:val="00B04A14"/>
    <w:rsid w:val="00B063B6"/>
    <w:rsid w:val="00B06E18"/>
    <w:rsid w:val="00B06E97"/>
    <w:rsid w:val="00B077F8"/>
    <w:rsid w:val="00B07B40"/>
    <w:rsid w:val="00B07E48"/>
    <w:rsid w:val="00B10DD6"/>
    <w:rsid w:val="00B116A4"/>
    <w:rsid w:val="00B12195"/>
    <w:rsid w:val="00B12268"/>
    <w:rsid w:val="00B12917"/>
    <w:rsid w:val="00B13111"/>
    <w:rsid w:val="00B134E3"/>
    <w:rsid w:val="00B14447"/>
    <w:rsid w:val="00B14C6F"/>
    <w:rsid w:val="00B1642A"/>
    <w:rsid w:val="00B16DA6"/>
    <w:rsid w:val="00B1724E"/>
    <w:rsid w:val="00B179A4"/>
    <w:rsid w:val="00B17E9B"/>
    <w:rsid w:val="00B212D1"/>
    <w:rsid w:val="00B22BE6"/>
    <w:rsid w:val="00B23D9E"/>
    <w:rsid w:val="00B24443"/>
    <w:rsid w:val="00B24F9D"/>
    <w:rsid w:val="00B252DB"/>
    <w:rsid w:val="00B25D5D"/>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8B2"/>
    <w:rsid w:val="00B37A33"/>
    <w:rsid w:val="00B37A41"/>
    <w:rsid w:val="00B37E69"/>
    <w:rsid w:val="00B4169F"/>
    <w:rsid w:val="00B41B9F"/>
    <w:rsid w:val="00B420F1"/>
    <w:rsid w:val="00B426DC"/>
    <w:rsid w:val="00B42A0A"/>
    <w:rsid w:val="00B43D5C"/>
    <w:rsid w:val="00B443E7"/>
    <w:rsid w:val="00B447E2"/>
    <w:rsid w:val="00B44AB7"/>
    <w:rsid w:val="00B44D00"/>
    <w:rsid w:val="00B44EE8"/>
    <w:rsid w:val="00B4631D"/>
    <w:rsid w:val="00B46B5B"/>
    <w:rsid w:val="00B46EDB"/>
    <w:rsid w:val="00B46FF4"/>
    <w:rsid w:val="00B476B1"/>
    <w:rsid w:val="00B47D17"/>
    <w:rsid w:val="00B47DBC"/>
    <w:rsid w:val="00B50872"/>
    <w:rsid w:val="00B50E46"/>
    <w:rsid w:val="00B51AC5"/>
    <w:rsid w:val="00B51B34"/>
    <w:rsid w:val="00B51BE9"/>
    <w:rsid w:val="00B51DEF"/>
    <w:rsid w:val="00B52342"/>
    <w:rsid w:val="00B52A64"/>
    <w:rsid w:val="00B52AE9"/>
    <w:rsid w:val="00B52B85"/>
    <w:rsid w:val="00B52EF5"/>
    <w:rsid w:val="00B53054"/>
    <w:rsid w:val="00B53428"/>
    <w:rsid w:val="00B538F6"/>
    <w:rsid w:val="00B5396C"/>
    <w:rsid w:val="00B53CA9"/>
    <w:rsid w:val="00B53F4F"/>
    <w:rsid w:val="00B543B5"/>
    <w:rsid w:val="00B5485D"/>
    <w:rsid w:val="00B55AD4"/>
    <w:rsid w:val="00B56A8E"/>
    <w:rsid w:val="00B56C49"/>
    <w:rsid w:val="00B56D0B"/>
    <w:rsid w:val="00B57188"/>
    <w:rsid w:val="00B57B4C"/>
    <w:rsid w:val="00B57ED0"/>
    <w:rsid w:val="00B61C7F"/>
    <w:rsid w:val="00B61E61"/>
    <w:rsid w:val="00B625B5"/>
    <w:rsid w:val="00B62704"/>
    <w:rsid w:val="00B62781"/>
    <w:rsid w:val="00B628D1"/>
    <w:rsid w:val="00B62ABE"/>
    <w:rsid w:val="00B633CE"/>
    <w:rsid w:val="00B643E7"/>
    <w:rsid w:val="00B64CB1"/>
    <w:rsid w:val="00B65732"/>
    <w:rsid w:val="00B6598B"/>
    <w:rsid w:val="00B661FA"/>
    <w:rsid w:val="00B66ABF"/>
    <w:rsid w:val="00B66EA6"/>
    <w:rsid w:val="00B700EC"/>
    <w:rsid w:val="00B70A01"/>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7C5"/>
    <w:rsid w:val="00B7717F"/>
    <w:rsid w:val="00B77DF0"/>
    <w:rsid w:val="00B8145E"/>
    <w:rsid w:val="00B81693"/>
    <w:rsid w:val="00B81C95"/>
    <w:rsid w:val="00B8273E"/>
    <w:rsid w:val="00B82AD3"/>
    <w:rsid w:val="00B83184"/>
    <w:rsid w:val="00B834BC"/>
    <w:rsid w:val="00B83694"/>
    <w:rsid w:val="00B839C8"/>
    <w:rsid w:val="00B83B71"/>
    <w:rsid w:val="00B83B77"/>
    <w:rsid w:val="00B83EBC"/>
    <w:rsid w:val="00B848C2"/>
    <w:rsid w:val="00B85BED"/>
    <w:rsid w:val="00B860F2"/>
    <w:rsid w:val="00B86BAF"/>
    <w:rsid w:val="00B86BD7"/>
    <w:rsid w:val="00B86D06"/>
    <w:rsid w:val="00B87745"/>
    <w:rsid w:val="00B87767"/>
    <w:rsid w:val="00B90039"/>
    <w:rsid w:val="00B901A6"/>
    <w:rsid w:val="00B90411"/>
    <w:rsid w:val="00B9043C"/>
    <w:rsid w:val="00B90F94"/>
    <w:rsid w:val="00B9166E"/>
    <w:rsid w:val="00B9439D"/>
    <w:rsid w:val="00B94714"/>
    <w:rsid w:val="00B94FB5"/>
    <w:rsid w:val="00B95311"/>
    <w:rsid w:val="00B95598"/>
    <w:rsid w:val="00B9567B"/>
    <w:rsid w:val="00B957B9"/>
    <w:rsid w:val="00B95A24"/>
    <w:rsid w:val="00B960FD"/>
    <w:rsid w:val="00B9649C"/>
    <w:rsid w:val="00BA0744"/>
    <w:rsid w:val="00BA09A0"/>
    <w:rsid w:val="00BA13C0"/>
    <w:rsid w:val="00BA1AE5"/>
    <w:rsid w:val="00BA22B8"/>
    <w:rsid w:val="00BA32CB"/>
    <w:rsid w:val="00BA3560"/>
    <w:rsid w:val="00BA3DB6"/>
    <w:rsid w:val="00BA68D0"/>
    <w:rsid w:val="00BA6E37"/>
    <w:rsid w:val="00BA726D"/>
    <w:rsid w:val="00BA7923"/>
    <w:rsid w:val="00BA7BE1"/>
    <w:rsid w:val="00BB085D"/>
    <w:rsid w:val="00BB1931"/>
    <w:rsid w:val="00BB1B66"/>
    <w:rsid w:val="00BB1BDE"/>
    <w:rsid w:val="00BB2A60"/>
    <w:rsid w:val="00BB3009"/>
    <w:rsid w:val="00BB315B"/>
    <w:rsid w:val="00BB3240"/>
    <w:rsid w:val="00BB44BA"/>
    <w:rsid w:val="00BB45BA"/>
    <w:rsid w:val="00BB4D70"/>
    <w:rsid w:val="00BB4D75"/>
    <w:rsid w:val="00BB5990"/>
    <w:rsid w:val="00BB6DE2"/>
    <w:rsid w:val="00BB6E45"/>
    <w:rsid w:val="00BB6E99"/>
    <w:rsid w:val="00BB7615"/>
    <w:rsid w:val="00BB7DD8"/>
    <w:rsid w:val="00BC0671"/>
    <w:rsid w:val="00BC11A5"/>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E40"/>
    <w:rsid w:val="00BF125A"/>
    <w:rsid w:val="00BF14E3"/>
    <w:rsid w:val="00BF24CE"/>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4D71"/>
    <w:rsid w:val="00C05181"/>
    <w:rsid w:val="00C051F8"/>
    <w:rsid w:val="00C053F6"/>
    <w:rsid w:val="00C066F0"/>
    <w:rsid w:val="00C06B8D"/>
    <w:rsid w:val="00C0721E"/>
    <w:rsid w:val="00C10BAB"/>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30662"/>
    <w:rsid w:val="00C30A1F"/>
    <w:rsid w:val="00C314E5"/>
    <w:rsid w:val="00C33E7C"/>
    <w:rsid w:val="00C344BD"/>
    <w:rsid w:val="00C34BCD"/>
    <w:rsid w:val="00C34D20"/>
    <w:rsid w:val="00C359B2"/>
    <w:rsid w:val="00C35B6C"/>
    <w:rsid w:val="00C363DB"/>
    <w:rsid w:val="00C3647A"/>
    <w:rsid w:val="00C3665E"/>
    <w:rsid w:val="00C3689D"/>
    <w:rsid w:val="00C3694E"/>
    <w:rsid w:val="00C3765B"/>
    <w:rsid w:val="00C37821"/>
    <w:rsid w:val="00C408BF"/>
    <w:rsid w:val="00C40BE5"/>
    <w:rsid w:val="00C41565"/>
    <w:rsid w:val="00C4198C"/>
    <w:rsid w:val="00C4254A"/>
    <w:rsid w:val="00C42F52"/>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53B"/>
    <w:rsid w:val="00C5261C"/>
    <w:rsid w:val="00C528AE"/>
    <w:rsid w:val="00C5322F"/>
    <w:rsid w:val="00C542E2"/>
    <w:rsid w:val="00C5451C"/>
    <w:rsid w:val="00C5456F"/>
    <w:rsid w:val="00C54B39"/>
    <w:rsid w:val="00C562BF"/>
    <w:rsid w:val="00C56476"/>
    <w:rsid w:val="00C5648A"/>
    <w:rsid w:val="00C60935"/>
    <w:rsid w:val="00C60C1C"/>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6BB1"/>
    <w:rsid w:val="00C77A70"/>
    <w:rsid w:val="00C77DB6"/>
    <w:rsid w:val="00C77DD3"/>
    <w:rsid w:val="00C801B2"/>
    <w:rsid w:val="00C80B3E"/>
    <w:rsid w:val="00C80DC3"/>
    <w:rsid w:val="00C80E83"/>
    <w:rsid w:val="00C81026"/>
    <w:rsid w:val="00C812C9"/>
    <w:rsid w:val="00C8163A"/>
    <w:rsid w:val="00C81F7C"/>
    <w:rsid w:val="00C8213B"/>
    <w:rsid w:val="00C843A2"/>
    <w:rsid w:val="00C851DE"/>
    <w:rsid w:val="00C8545E"/>
    <w:rsid w:val="00C85751"/>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2AEA"/>
    <w:rsid w:val="00CA2D28"/>
    <w:rsid w:val="00CA431B"/>
    <w:rsid w:val="00CA47DE"/>
    <w:rsid w:val="00CA5003"/>
    <w:rsid w:val="00CA569E"/>
    <w:rsid w:val="00CA6AFF"/>
    <w:rsid w:val="00CA6DB1"/>
    <w:rsid w:val="00CA7217"/>
    <w:rsid w:val="00CA7DF6"/>
    <w:rsid w:val="00CB0D9E"/>
    <w:rsid w:val="00CB1FF4"/>
    <w:rsid w:val="00CB2265"/>
    <w:rsid w:val="00CB2278"/>
    <w:rsid w:val="00CB2A46"/>
    <w:rsid w:val="00CB2F10"/>
    <w:rsid w:val="00CB393B"/>
    <w:rsid w:val="00CB4F25"/>
    <w:rsid w:val="00CB58CB"/>
    <w:rsid w:val="00CB605C"/>
    <w:rsid w:val="00CB60F2"/>
    <w:rsid w:val="00CB69AD"/>
    <w:rsid w:val="00CB6B0B"/>
    <w:rsid w:val="00CB75E0"/>
    <w:rsid w:val="00CB772C"/>
    <w:rsid w:val="00CC2287"/>
    <w:rsid w:val="00CC2864"/>
    <w:rsid w:val="00CC36D6"/>
    <w:rsid w:val="00CC39FD"/>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33AC"/>
    <w:rsid w:val="00CD4513"/>
    <w:rsid w:val="00CD455E"/>
    <w:rsid w:val="00CD5BFE"/>
    <w:rsid w:val="00CD6461"/>
    <w:rsid w:val="00CD7674"/>
    <w:rsid w:val="00CD7FCD"/>
    <w:rsid w:val="00CE0B6F"/>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24"/>
    <w:rsid w:val="00CF4A04"/>
    <w:rsid w:val="00CF5356"/>
    <w:rsid w:val="00CF5F28"/>
    <w:rsid w:val="00CF65AA"/>
    <w:rsid w:val="00CF676A"/>
    <w:rsid w:val="00CF6D54"/>
    <w:rsid w:val="00CF7013"/>
    <w:rsid w:val="00D0071D"/>
    <w:rsid w:val="00D00A54"/>
    <w:rsid w:val="00D0102D"/>
    <w:rsid w:val="00D0119E"/>
    <w:rsid w:val="00D01BE0"/>
    <w:rsid w:val="00D01CDF"/>
    <w:rsid w:val="00D020F8"/>
    <w:rsid w:val="00D027BF"/>
    <w:rsid w:val="00D02A03"/>
    <w:rsid w:val="00D02ED8"/>
    <w:rsid w:val="00D02EF0"/>
    <w:rsid w:val="00D0301D"/>
    <w:rsid w:val="00D034E5"/>
    <w:rsid w:val="00D038F5"/>
    <w:rsid w:val="00D0409C"/>
    <w:rsid w:val="00D04140"/>
    <w:rsid w:val="00D04E73"/>
    <w:rsid w:val="00D062CE"/>
    <w:rsid w:val="00D06AA7"/>
    <w:rsid w:val="00D10D7A"/>
    <w:rsid w:val="00D1108F"/>
    <w:rsid w:val="00D111BA"/>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7153"/>
    <w:rsid w:val="00D1750F"/>
    <w:rsid w:val="00D17566"/>
    <w:rsid w:val="00D200FA"/>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1EB"/>
    <w:rsid w:val="00D259E3"/>
    <w:rsid w:val="00D25EB9"/>
    <w:rsid w:val="00D263EE"/>
    <w:rsid w:val="00D26C4A"/>
    <w:rsid w:val="00D272C0"/>
    <w:rsid w:val="00D300DA"/>
    <w:rsid w:val="00D3010B"/>
    <w:rsid w:val="00D30767"/>
    <w:rsid w:val="00D31BA2"/>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33C"/>
    <w:rsid w:val="00D4792F"/>
    <w:rsid w:val="00D47E4F"/>
    <w:rsid w:val="00D510D0"/>
    <w:rsid w:val="00D51122"/>
    <w:rsid w:val="00D520CD"/>
    <w:rsid w:val="00D52367"/>
    <w:rsid w:val="00D523A7"/>
    <w:rsid w:val="00D52CB6"/>
    <w:rsid w:val="00D530E7"/>
    <w:rsid w:val="00D53E42"/>
    <w:rsid w:val="00D54427"/>
    <w:rsid w:val="00D5452D"/>
    <w:rsid w:val="00D56370"/>
    <w:rsid w:val="00D5665C"/>
    <w:rsid w:val="00D56930"/>
    <w:rsid w:val="00D56B1F"/>
    <w:rsid w:val="00D610EB"/>
    <w:rsid w:val="00D61A53"/>
    <w:rsid w:val="00D62233"/>
    <w:rsid w:val="00D62419"/>
    <w:rsid w:val="00D62558"/>
    <w:rsid w:val="00D62985"/>
    <w:rsid w:val="00D62C2B"/>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F44"/>
    <w:rsid w:val="00D73A0B"/>
    <w:rsid w:val="00D7417D"/>
    <w:rsid w:val="00D7498A"/>
    <w:rsid w:val="00D7534F"/>
    <w:rsid w:val="00D7540F"/>
    <w:rsid w:val="00D755BE"/>
    <w:rsid w:val="00D75B12"/>
    <w:rsid w:val="00D75D29"/>
    <w:rsid w:val="00D76039"/>
    <w:rsid w:val="00D7615F"/>
    <w:rsid w:val="00D76BE5"/>
    <w:rsid w:val="00D76D01"/>
    <w:rsid w:val="00D77069"/>
    <w:rsid w:val="00D77289"/>
    <w:rsid w:val="00D775A1"/>
    <w:rsid w:val="00D806B3"/>
    <w:rsid w:val="00D80B23"/>
    <w:rsid w:val="00D81385"/>
    <w:rsid w:val="00D814A5"/>
    <w:rsid w:val="00D815E3"/>
    <w:rsid w:val="00D82144"/>
    <w:rsid w:val="00D828D8"/>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97E92"/>
    <w:rsid w:val="00DA0801"/>
    <w:rsid w:val="00DA0C5A"/>
    <w:rsid w:val="00DA0E95"/>
    <w:rsid w:val="00DA0EF3"/>
    <w:rsid w:val="00DA0F38"/>
    <w:rsid w:val="00DA1784"/>
    <w:rsid w:val="00DA1CC8"/>
    <w:rsid w:val="00DA2289"/>
    <w:rsid w:val="00DA23D7"/>
    <w:rsid w:val="00DA24CE"/>
    <w:rsid w:val="00DA364E"/>
    <w:rsid w:val="00DA3992"/>
    <w:rsid w:val="00DA3B2D"/>
    <w:rsid w:val="00DA48EB"/>
    <w:rsid w:val="00DA551B"/>
    <w:rsid w:val="00DA5B27"/>
    <w:rsid w:val="00DA5BBD"/>
    <w:rsid w:val="00DA78DA"/>
    <w:rsid w:val="00DB0065"/>
    <w:rsid w:val="00DB0C00"/>
    <w:rsid w:val="00DB0E5B"/>
    <w:rsid w:val="00DB11A4"/>
    <w:rsid w:val="00DB2481"/>
    <w:rsid w:val="00DB2B13"/>
    <w:rsid w:val="00DB3A09"/>
    <w:rsid w:val="00DB4FC9"/>
    <w:rsid w:val="00DB532C"/>
    <w:rsid w:val="00DB579D"/>
    <w:rsid w:val="00DB5952"/>
    <w:rsid w:val="00DB5BD8"/>
    <w:rsid w:val="00DB5E7E"/>
    <w:rsid w:val="00DB5E84"/>
    <w:rsid w:val="00DB6D04"/>
    <w:rsid w:val="00DB7493"/>
    <w:rsid w:val="00DB7545"/>
    <w:rsid w:val="00DC2DCC"/>
    <w:rsid w:val="00DC349E"/>
    <w:rsid w:val="00DC37EE"/>
    <w:rsid w:val="00DC3D0C"/>
    <w:rsid w:val="00DC441D"/>
    <w:rsid w:val="00DC4699"/>
    <w:rsid w:val="00DC4F5E"/>
    <w:rsid w:val="00DC6AA6"/>
    <w:rsid w:val="00DC7429"/>
    <w:rsid w:val="00DC77BC"/>
    <w:rsid w:val="00DC7882"/>
    <w:rsid w:val="00DC78EF"/>
    <w:rsid w:val="00DD0019"/>
    <w:rsid w:val="00DD00B5"/>
    <w:rsid w:val="00DD02CB"/>
    <w:rsid w:val="00DD129C"/>
    <w:rsid w:val="00DD18A5"/>
    <w:rsid w:val="00DD2D6A"/>
    <w:rsid w:val="00DD332D"/>
    <w:rsid w:val="00DD346E"/>
    <w:rsid w:val="00DD5E87"/>
    <w:rsid w:val="00DD64E5"/>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5E04"/>
    <w:rsid w:val="00DE66A9"/>
    <w:rsid w:val="00DE6C84"/>
    <w:rsid w:val="00DE6DF6"/>
    <w:rsid w:val="00DE7123"/>
    <w:rsid w:val="00DF0995"/>
    <w:rsid w:val="00DF0FC7"/>
    <w:rsid w:val="00DF18BC"/>
    <w:rsid w:val="00DF2BB8"/>
    <w:rsid w:val="00DF3518"/>
    <w:rsid w:val="00DF3D74"/>
    <w:rsid w:val="00DF5486"/>
    <w:rsid w:val="00DF606C"/>
    <w:rsid w:val="00DF6AE8"/>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3DB"/>
    <w:rsid w:val="00E3253F"/>
    <w:rsid w:val="00E33DA0"/>
    <w:rsid w:val="00E34313"/>
    <w:rsid w:val="00E34AA3"/>
    <w:rsid w:val="00E34FBA"/>
    <w:rsid w:val="00E3620C"/>
    <w:rsid w:val="00E36CFC"/>
    <w:rsid w:val="00E36D6F"/>
    <w:rsid w:val="00E37555"/>
    <w:rsid w:val="00E37734"/>
    <w:rsid w:val="00E40087"/>
    <w:rsid w:val="00E4011C"/>
    <w:rsid w:val="00E404E6"/>
    <w:rsid w:val="00E40505"/>
    <w:rsid w:val="00E4177D"/>
    <w:rsid w:val="00E421A3"/>
    <w:rsid w:val="00E4241B"/>
    <w:rsid w:val="00E42BDA"/>
    <w:rsid w:val="00E42EE1"/>
    <w:rsid w:val="00E431F9"/>
    <w:rsid w:val="00E44D9F"/>
    <w:rsid w:val="00E45065"/>
    <w:rsid w:val="00E463AC"/>
    <w:rsid w:val="00E46B7E"/>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6023A"/>
    <w:rsid w:val="00E609ED"/>
    <w:rsid w:val="00E60CA1"/>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1F6"/>
    <w:rsid w:val="00E71B80"/>
    <w:rsid w:val="00E71C78"/>
    <w:rsid w:val="00E721D8"/>
    <w:rsid w:val="00E72553"/>
    <w:rsid w:val="00E73D21"/>
    <w:rsid w:val="00E741D9"/>
    <w:rsid w:val="00E749C6"/>
    <w:rsid w:val="00E7505D"/>
    <w:rsid w:val="00E75F79"/>
    <w:rsid w:val="00E7766F"/>
    <w:rsid w:val="00E7791D"/>
    <w:rsid w:val="00E77B59"/>
    <w:rsid w:val="00E801E1"/>
    <w:rsid w:val="00E802AD"/>
    <w:rsid w:val="00E80A82"/>
    <w:rsid w:val="00E80C43"/>
    <w:rsid w:val="00E80DE0"/>
    <w:rsid w:val="00E8103B"/>
    <w:rsid w:val="00E816F8"/>
    <w:rsid w:val="00E81FF8"/>
    <w:rsid w:val="00E82235"/>
    <w:rsid w:val="00E83D27"/>
    <w:rsid w:val="00E848DE"/>
    <w:rsid w:val="00E84FA8"/>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DA5"/>
    <w:rsid w:val="00E95ECC"/>
    <w:rsid w:val="00E966D6"/>
    <w:rsid w:val="00E967C6"/>
    <w:rsid w:val="00EA05DB"/>
    <w:rsid w:val="00EA063E"/>
    <w:rsid w:val="00EA0C22"/>
    <w:rsid w:val="00EA0DAE"/>
    <w:rsid w:val="00EA1E32"/>
    <w:rsid w:val="00EA2116"/>
    <w:rsid w:val="00EA35DD"/>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4F2A"/>
    <w:rsid w:val="00EB50F4"/>
    <w:rsid w:val="00EB5328"/>
    <w:rsid w:val="00EB55B1"/>
    <w:rsid w:val="00EB570F"/>
    <w:rsid w:val="00EB5ED5"/>
    <w:rsid w:val="00EB627B"/>
    <w:rsid w:val="00EB653C"/>
    <w:rsid w:val="00EB6A8C"/>
    <w:rsid w:val="00EB6A95"/>
    <w:rsid w:val="00EB6B67"/>
    <w:rsid w:val="00EB7880"/>
    <w:rsid w:val="00EB7B68"/>
    <w:rsid w:val="00EC0D59"/>
    <w:rsid w:val="00EC170E"/>
    <w:rsid w:val="00EC2789"/>
    <w:rsid w:val="00EC2AE6"/>
    <w:rsid w:val="00EC2BB6"/>
    <w:rsid w:val="00EC3110"/>
    <w:rsid w:val="00EC4337"/>
    <w:rsid w:val="00EC43E4"/>
    <w:rsid w:val="00EC501E"/>
    <w:rsid w:val="00EC7E8D"/>
    <w:rsid w:val="00ED0386"/>
    <w:rsid w:val="00ED0574"/>
    <w:rsid w:val="00ED077C"/>
    <w:rsid w:val="00ED19EA"/>
    <w:rsid w:val="00ED1B7F"/>
    <w:rsid w:val="00ED1EC1"/>
    <w:rsid w:val="00ED2659"/>
    <w:rsid w:val="00ED2757"/>
    <w:rsid w:val="00ED34B7"/>
    <w:rsid w:val="00ED37D9"/>
    <w:rsid w:val="00ED38F5"/>
    <w:rsid w:val="00ED47EC"/>
    <w:rsid w:val="00ED50B2"/>
    <w:rsid w:val="00ED5514"/>
    <w:rsid w:val="00ED5798"/>
    <w:rsid w:val="00ED6953"/>
    <w:rsid w:val="00ED7C81"/>
    <w:rsid w:val="00EE03B6"/>
    <w:rsid w:val="00EE049C"/>
    <w:rsid w:val="00EE0770"/>
    <w:rsid w:val="00EE10D2"/>
    <w:rsid w:val="00EE1124"/>
    <w:rsid w:val="00EE27F8"/>
    <w:rsid w:val="00EE28ED"/>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6F79"/>
    <w:rsid w:val="00EF7724"/>
    <w:rsid w:val="00F02766"/>
    <w:rsid w:val="00F027DF"/>
    <w:rsid w:val="00F0288F"/>
    <w:rsid w:val="00F036DF"/>
    <w:rsid w:val="00F04554"/>
    <w:rsid w:val="00F04E99"/>
    <w:rsid w:val="00F0506D"/>
    <w:rsid w:val="00F05769"/>
    <w:rsid w:val="00F05819"/>
    <w:rsid w:val="00F05827"/>
    <w:rsid w:val="00F060C3"/>
    <w:rsid w:val="00F07ED7"/>
    <w:rsid w:val="00F100E1"/>
    <w:rsid w:val="00F1027E"/>
    <w:rsid w:val="00F106C7"/>
    <w:rsid w:val="00F11172"/>
    <w:rsid w:val="00F11E92"/>
    <w:rsid w:val="00F1216C"/>
    <w:rsid w:val="00F12255"/>
    <w:rsid w:val="00F128F9"/>
    <w:rsid w:val="00F12B40"/>
    <w:rsid w:val="00F12D91"/>
    <w:rsid w:val="00F12E94"/>
    <w:rsid w:val="00F1316B"/>
    <w:rsid w:val="00F13B14"/>
    <w:rsid w:val="00F1406E"/>
    <w:rsid w:val="00F1570E"/>
    <w:rsid w:val="00F15F01"/>
    <w:rsid w:val="00F16F5A"/>
    <w:rsid w:val="00F1733F"/>
    <w:rsid w:val="00F17D76"/>
    <w:rsid w:val="00F20658"/>
    <w:rsid w:val="00F21125"/>
    <w:rsid w:val="00F21A07"/>
    <w:rsid w:val="00F2323E"/>
    <w:rsid w:val="00F233EF"/>
    <w:rsid w:val="00F23BFB"/>
    <w:rsid w:val="00F23F8A"/>
    <w:rsid w:val="00F24BFB"/>
    <w:rsid w:val="00F24C14"/>
    <w:rsid w:val="00F252EC"/>
    <w:rsid w:val="00F2590D"/>
    <w:rsid w:val="00F25EC2"/>
    <w:rsid w:val="00F2740E"/>
    <w:rsid w:val="00F27905"/>
    <w:rsid w:val="00F301AD"/>
    <w:rsid w:val="00F30212"/>
    <w:rsid w:val="00F30341"/>
    <w:rsid w:val="00F31DA8"/>
    <w:rsid w:val="00F33481"/>
    <w:rsid w:val="00F33612"/>
    <w:rsid w:val="00F33F0E"/>
    <w:rsid w:val="00F3508B"/>
    <w:rsid w:val="00F359E7"/>
    <w:rsid w:val="00F36B9E"/>
    <w:rsid w:val="00F3797E"/>
    <w:rsid w:val="00F37AFE"/>
    <w:rsid w:val="00F4026B"/>
    <w:rsid w:val="00F405EF"/>
    <w:rsid w:val="00F40B75"/>
    <w:rsid w:val="00F40C65"/>
    <w:rsid w:val="00F4124C"/>
    <w:rsid w:val="00F4178E"/>
    <w:rsid w:val="00F4196C"/>
    <w:rsid w:val="00F427AB"/>
    <w:rsid w:val="00F43840"/>
    <w:rsid w:val="00F43907"/>
    <w:rsid w:val="00F439A5"/>
    <w:rsid w:val="00F44567"/>
    <w:rsid w:val="00F4502E"/>
    <w:rsid w:val="00F451AA"/>
    <w:rsid w:val="00F451FA"/>
    <w:rsid w:val="00F455C1"/>
    <w:rsid w:val="00F45DEC"/>
    <w:rsid w:val="00F47BBB"/>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7024"/>
    <w:rsid w:val="00F67450"/>
    <w:rsid w:val="00F676D6"/>
    <w:rsid w:val="00F70684"/>
    <w:rsid w:val="00F707AE"/>
    <w:rsid w:val="00F70A4B"/>
    <w:rsid w:val="00F70AE9"/>
    <w:rsid w:val="00F720F6"/>
    <w:rsid w:val="00F727A2"/>
    <w:rsid w:val="00F72FE2"/>
    <w:rsid w:val="00F7386B"/>
    <w:rsid w:val="00F73F39"/>
    <w:rsid w:val="00F741D3"/>
    <w:rsid w:val="00F74517"/>
    <w:rsid w:val="00F747DD"/>
    <w:rsid w:val="00F74CDA"/>
    <w:rsid w:val="00F76248"/>
    <w:rsid w:val="00F76851"/>
    <w:rsid w:val="00F76D6A"/>
    <w:rsid w:val="00F77658"/>
    <w:rsid w:val="00F77D61"/>
    <w:rsid w:val="00F80A32"/>
    <w:rsid w:val="00F81E08"/>
    <w:rsid w:val="00F823F3"/>
    <w:rsid w:val="00F82CF8"/>
    <w:rsid w:val="00F839A4"/>
    <w:rsid w:val="00F8519D"/>
    <w:rsid w:val="00F8553B"/>
    <w:rsid w:val="00F855A7"/>
    <w:rsid w:val="00F872B7"/>
    <w:rsid w:val="00F874CF"/>
    <w:rsid w:val="00F87BE5"/>
    <w:rsid w:val="00F87F17"/>
    <w:rsid w:val="00F90E7B"/>
    <w:rsid w:val="00F90ED9"/>
    <w:rsid w:val="00F91E38"/>
    <w:rsid w:val="00F93978"/>
    <w:rsid w:val="00F93BBA"/>
    <w:rsid w:val="00F93DE9"/>
    <w:rsid w:val="00F941B3"/>
    <w:rsid w:val="00F94860"/>
    <w:rsid w:val="00F94F79"/>
    <w:rsid w:val="00F95028"/>
    <w:rsid w:val="00F950C0"/>
    <w:rsid w:val="00F954A9"/>
    <w:rsid w:val="00F95D61"/>
    <w:rsid w:val="00F9670D"/>
    <w:rsid w:val="00F96CF9"/>
    <w:rsid w:val="00F97208"/>
    <w:rsid w:val="00F97C45"/>
    <w:rsid w:val="00FA093A"/>
    <w:rsid w:val="00FA10D8"/>
    <w:rsid w:val="00FA1B72"/>
    <w:rsid w:val="00FA2EFD"/>
    <w:rsid w:val="00FA2F2F"/>
    <w:rsid w:val="00FA2FA5"/>
    <w:rsid w:val="00FA34DB"/>
    <w:rsid w:val="00FA3A00"/>
    <w:rsid w:val="00FA3B5B"/>
    <w:rsid w:val="00FA3D5E"/>
    <w:rsid w:val="00FA4B63"/>
    <w:rsid w:val="00FA4D5B"/>
    <w:rsid w:val="00FA4DE7"/>
    <w:rsid w:val="00FA51DA"/>
    <w:rsid w:val="00FA5982"/>
    <w:rsid w:val="00FA5A29"/>
    <w:rsid w:val="00FA71B9"/>
    <w:rsid w:val="00FA7395"/>
    <w:rsid w:val="00FA7509"/>
    <w:rsid w:val="00FB152C"/>
    <w:rsid w:val="00FB1EFD"/>
    <w:rsid w:val="00FB225B"/>
    <w:rsid w:val="00FB2905"/>
    <w:rsid w:val="00FB2B0A"/>
    <w:rsid w:val="00FB340E"/>
    <w:rsid w:val="00FB35E3"/>
    <w:rsid w:val="00FB3E28"/>
    <w:rsid w:val="00FB489B"/>
    <w:rsid w:val="00FB4E84"/>
    <w:rsid w:val="00FB593E"/>
    <w:rsid w:val="00FB6258"/>
    <w:rsid w:val="00FB6936"/>
    <w:rsid w:val="00FB69C5"/>
    <w:rsid w:val="00FB7067"/>
    <w:rsid w:val="00FB76CE"/>
    <w:rsid w:val="00FB76EE"/>
    <w:rsid w:val="00FB7EAF"/>
    <w:rsid w:val="00FC05EF"/>
    <w:rsid w:val="00FC080A"/>
    <w:rsid w:val="00FC117B"/>
    <w:rsid w:val="00FC1845"/>
    <w:rsid w:val="00FC1C1F"/>
    <w:rsid w:val="00FC1D33"/>
    <w:rsid w:val="00FC1E4E"/>
    <w:rsid w:val="00FC30C3"/>
    <w:rsid w:val="00FC3775"/>
    <w:rsid w:val="00FC379A"/>
    <w:rsid w:val="00FC467E"/>
    <w:rsid w:val="00FC58E1"/>
    <w:rsid w:val="00FC6624"/>
    <w:rsid w:val="00FC68D1"/>
    <w:rsid w:val="00FC7B5B"/>
    <w:rsid w:val="00FD0B68"/>
    <w:rsid w:val="00FD11E4"/>
    <w:rsid w:val="00FD175A"/>
    <w:rsid w:val="00FD1FE0"/>
    <w:rsid w:val="00FD2402"/>
    <w:rsid w:val="00FD25B1"/>
    <w:rsid w:val="00FD336D"/>
    <w:rsid w:val="00FD3C72"/>
    <w:rsid w:val="00FD4D76"/>
    <w:rsid w:val="00FD562F"/>
    <w:rsid w:val="00FD62ED"/>
    <w:rsid w:val="00FD78B0"/>
    <w:rsid w:val="00FD7B75"/>
    <w:rsid w:val="00FE012C"/>
    <w:rsid w:val="00FE0A52"/>
    <w:rsid w:val="00FE0F4C"/>
    <w:rsid w:val="00FE10A8"/>
    <w:rsid w:val="00FE13B6"/>
    <w:rsid w:val="00FE2868"/>
    <w:rsid w:val="00FE29DA"/>
    <w:rsid w:val="00FE2C7A"/>
    <w:rsid w:val="00FE3136"/>
    <w:rsid w:val="00FE445E"/>
    <w:rsid w:val="00FE4B3C"/>
    <w:rsid w:val="00FE595B"/>
    <w:rsid w:val="00FE5BAC"/>
    <w:rsid w:val="00FE66CF"/>
    <w:rsid w:val="00FE7101"/>
    <w:rsid w:val="00FE7291"/>
    <w:rsid w:val="00FE7D2A"/>
    <w:rsid w:val="00FF03F0"/>
    <w:rsid w:val="00FF0757"/>
    <w:rsid w:val="00FF09A6"/>
    <w:rsid w:val="00FF10A0"/>
    <w:rsid w:val="00FF1428"/>
    <w:rsid w:val="00FF284E"/>
    <w:rsid w:val="00FF2877"/>
    <w:rsid w:val="00FF299F"/>
    <w:rsid w:val="00FF2C70"/>
    <w:rsid w:val="00FF2CA3"/>
    <w:rsid w:val="00FF3289"/>
    <w:rsid w:val="00FF444E"/>
    <w:rsid w:val="00FF6792"/>
    <w:rsid w:val="00FF798B"/>
    <w:rsid w:val="00FF7B1D"/>
    <w:rsid w:val="00FF7B3F"/>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60545"/>
    <w:rsid w:val="125D394F"/>
    <w:rsid w:val="12694DB7"/>
    <w:rsid w:val="1272A18D"/>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13290"/>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11EF68"/>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49E344"/>
    <w:rsid w:val="275A8154"/>
    <w:rsid w:val="27641C71"/>
    <w:rsid w:val="2777A5D7"/>
    <w:rsid w:val="27854648"/>
    <w:rsid w:val="27AA74D6"/>
    <w:rsid w:val="27B9206C"/>
    <w:rsid w:val="27CD4766"/>
    <w:rsid w:val="27CFA589"/>
    <w:rsid w:val="27DDD648"/>
    <w:rsid w:val="28043494"/>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E6E0FD"/>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44046"/>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15251"/>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94106"/>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86AFDA"/>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3F385D"/>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4AAF02"/>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42641F"/>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A8922F"/>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8197158B-8F54-4494-B6B7-E32C5CF7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721</Words>
  <Characters>4116</Characters>
  <Application>Microsoft Office Word</Application>
  <DocSecurity>4</DocSecurity>
  <Lines>34</Lines>
  <Paragraphs>9</Paragraphs>
  <ScaleCrop>false</ScaleCrop>
  <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Beth Matzke</cp:lastModifiedBy>
  <cp:revision>126</cp:revision>
  <cp:lastPrinted>2021-03-04T01:18:00Z</cp:lastPrinted>
  <dcterms:created xsi:type="dcterms:W3CDTF">2023-03-14T20:01:00Z</dcterms:created>
  <dcterms:modified xsi:type="dcterms:W3CDTF">2023-03-16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